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B53F4" w:rsidRDefault="001B53F4" w:rsidP="001976F5">
      <w:pPr>
        <w:pStyle w:val="Heading1"/>
        <w:jc w:val="center"/>
      </w:pPr>
      <w:r>
        <w:t>DROPBOX Lab 3</w:t>
      </w:r>
    </w:p>
    <w:p w:rsidR="001B53F4" w:rsidRPr="001B53F4" w:rsidRDefault="001B53F4" w:rsidP="001B53F4">
      <w:pPr>
        <w:jc w:val="center"/>
        <w:rPr>
          <w:b/>
          <w:sz w:val="24"/>
        </w:rPr>
      </w:pPr>
      <w:r w:rsidRPr="001B53F4">
        <w:rPr>
          <w:b/>
          <w:sz w:val="24"/>
        </w:rPr>
        <w:t>(</w:t>
      </w:r>
      <w:r w:rsidR="00AD6B38">
        <w:rPr>
          <w:b/>
          <w:sz w:val="24"/>
        </w:rPr>
        <w:t>GitHub Repo</w:t>
      </w:r>
      <w:r w:rsidR="0033544E">
        <w:rPr>
          <w:b/>
          <w:sz w:val="24"/>
        </w:rPr>
        <w:t>sitory</w:t>
      </w:r>
      <w:r w:rsidR="00AD6B38">
        <w:rPr>
          <w:b/>
          <w:sz w:val="24"/>
        </w:rPr>
        <w:t xml:space="preserve"> : </w:t>
      </w:r>
      <w:r w:rsidRPr="001B53F4">
        <w:rPr>
          <w:b/>
          <w:sz w:val="24"/>
        </w:rPr>
        <w:t>https://github.com/nsjethani/CMPE273/tree/master/Lab3)</w:t>
      </w:r>
    </w:p>
    <w:p w:rsidR="00404614" w:rsidRPr="00A32AFF" w:rsidRDefault="00404614" w:rsidP="007B77C0">
      <w:pPr>
        <w:jc w:val="both"/>
        <w:rPr>
          <w:b/>
          <w:i/>
        </w:rPr>
      </w:pPr>
      <w:r w:rsidRPr="00A32AFF">
        <w:rPr>
          <w:b/>
          <w:i/>
        </w:rPr>
        <w:t>Goals of the system:</w:t>
      </w:r>
    </w:p>
    <w:p w:rsidR="00404614" w:rsidRDefault="00404614" w:rsidP="007B77C0">
      <w:pPr>
        <w:jc w:val="both"/>
      </w:pPr>
      <w:r>
        <w:t xml:space="preserve">The main goal of this system is to develop a dropbox like application which provides users functionalities like file upload, download file, share files via email id, star mark important files using </w:t>
      </w:r>
      <w:r w:rsidR="00317D0C">
        <w:t>MySQL</w:t>
      </w:r>
      <w:r>
        <w:t xml:space="preserve"> and ReactJS. </w:t>
      </w:r>
    </w:p>
    <w:p w:rsidR="00404614" w:rsidRPr="00A32AFF" w:rsidRDefault="00404614" w:rsidP="007B77C0">
      <w:pPr>
        <w:jc w:val="both"/>
        <w:rPr>
          <w:b/>
          <w:i/>
        </w:rPr>
      </w:pPr>
      <w:r w:rsidRPr="00A32AFF">
        <w:rPr>
          <w:b/>
          <w:i/>
        </w:rPr>
        <w:t>Purpose of developing the system:</w:t>
      </w:r>
    </w:p>
    <w:p w:rsidR="00404614" w:rsidRDefault="00404614" w:rsidP="007B77C0">
      <w:pPr>
        <w:jc w:val="both"/>
      </w:pPr>
      <w:r>
        <w:t>The purpose behind making dropbox is to provide user an online storage system to maintain his important files on the cloud.</w:t>
      </w:r>
    </w:p>
    <w:p w:rsidR="00D05502" w:rsidRDefault="00D05502" w:rsidP="007B77C0">
      <w:pPr>
        <w:jc w:val="both"/>
        <w:rPr>
          <w:b/>
          <w:i/>
        </w:rPr>
      </w:pPr>
      <w:r w:rsidRPr="00995C37">
        <w:rPr>
          <w:b/>
          <w:i/>
        </w:rPr>
        <w:t>System Design:</w:t>
      </w:r>
    </w:p>
    <w:p w:rsidR="00062C0C" w:rsidRDefault="00D05502" w:rsidP="007B77C0">
      <w:pPr>
        <w:jc w:val="both"/>
      </w:pPr>
      <w:r>
        <w:t>The system design follows client-server architecture. Server</w:t>
      </w:r>
      <w:r w:rsidR="00062C0C">
        <w:t xml:space="preserve"> functionalities are implemented in </w:t>
      </w:r>
      <w:r w:rsidR="00062C0C" w:rsidRPr="00062C0C">
        <w:rPr>
          <w:b/>
        </w:rPr>
        <w:t>SpringBoot</w:t>
      </w:r>
      <w:r>
        <w:t xml:space="preserve">. </w:t>
      </w:r>
      <w:r w:rsidR="00062C0C">
        <w:t xml:space="preserve">SpringBoot server interacts with MySQL database and returns necessary data to front-end. </w:t>
      </w:r>
      <w:r w:rsidR="00562576">
        <w:t>To manage dependencies, Apache Maven is used.</w:t>
      </w:r>
    </w:p>
    <w:p w:rsidR="009D32A4" w:rsidRDefault="002054AA" w:rsidP="007B77C0">
      <w:pPr>
        <w:jc w:val="both"/>
        <w:rPr>
          <w:b/>
        </w:rPr>
      </w:pPr>
      <w:r>
        <w:rPr>
          <w:b/>
        </w:rPr>
        <w:t>MySQL</w:t>
      </w:r>
      <w:r w:rsidR="009D32A4" w:rsidRPr="009D32A4">
        <w:rPr>
          <w:b/>
        </w:rPr>
        <w:t>:</w:t>
      </w:r>
    </w:p>
    <w:p w:rsidR="00C60CA6" w:rsidRPr="00562576" w:rsidRDefault="002054AA" w:rsidP="007B77C0">
      <w:pPr>
        <w:jc w:val="both"/>
        <w:rPr>
          <w:lang w:val="en-US"/>
        </w:rPr>
      </w:pPr>
      <w:r w:rsidRPr="002054AA">
        <w:t>MySQL includes solid data security layers that protect sensitive data from intruders. Rights can be set to allow some or all privileges to individuals. Passwords are encrypted.</w:t>
      </w:r>
      <w:r w:rsidR="00C60CA6">
        <w:t xml:space="preserve"> </w:t>
      </w:r>
    </w:p>
    <w:p w:rsidR="00F77B8D" w:rsidRPr="002054AA" w:rsidRDefault="00F77B8D" w:rsidP="007B77C0">
      <w:pPr>
        <w:jc w:val="both"/>
      </w:pPr>
      <w:r w:rsidRPr="00F77B8D">
        <w:t>MySQL can handle almost any amount of data, up to as much as 50 million rows or more.</w:t>
      </w:r>
    </w:p>
    <w:p w:rsidR="007E1A1E" w:rsidRDefault="007E1A1E" w:rsidP="007B77C0">
      <w:pPr>
        <w:jc w:val="both"/>
        <w:rPr>
          <w:b/>
        </w:rPr>
      </w:pPr>
      <w:r w:rsidRPr="007E1A1E">
        <w:rPr>
          <w:b/>
        </w:rPr>
        <w:t>React</w:t>
      </w:r>
      <w:r>
        <w:rPr>
          <w:b/>
        </w:rPr>
        <w:t xml:space="preserve"> </w:t>
      </w:r>
      <w:r w:rsidRPr="007E1A1E">
        <w:rPr>
          <w:b/>
        </w:rPr>
        <w:t>JS:</w:t>
      </w:r>
    </w:p>
    <w:p w:rsidR="007E1A1E" w:rsidRDefault="007E1A1E" w:rsidP="007B77C0">
      <w:pPr>
        <w:jc w:val="both"/>
      </w:pPr>
      <w:r>
        <w:t>The front-end of the system is developed using</w:t>
      </w:r>
      <w:r w:rsidR="00E913D3">
        <w:t xml:space="preserve"> ReactJS, HTML5, CSS and Re</w:t>
      </w:r>
      <w:r w:rsidR="00752FFA">
        <w:t>ac</w:t>
      </w:r>
      <w:r w:rsidR="00E913D3">
        <w:t>t-Bootstrap.</w:t>
      </w:r>
      <w:r w:rsidR="00752FFA">
        <w:t xml:space="preserve">  The great benefit of using react is that we need the components are automatically rendered whenever a small change occur in the state but it does not re-render all the components. Only those components which are changes are re-rendered e.g. in our system, list of files is displayed via state so whenever any file is uploaded, only this part is re-rendered and rest of the page remains as is. Additional functionalities such of react such as material-ui provides a good UI pattern for react components.</w:t>
      </w:r>
    </w:p>
    <w:p w:rsidR="00752FFA" w:rsidRPr="00752FFA" w:rsidRDefault="0087650A" w:rsidP="007B77C0">
      <w:pPr>
        <w:jc w:val="both"/>
        <w:rPr>
          <w:b/>
        </w:rPr>
      </w:pPr>
      <w:r>
        <w:rPr>
          <w:b/>
        </w:rPr>
        <w:t>SpringBoot</w:t>
      </w:r>
      <w:r w:rsidR="00E074DB">
        <w:rPr>
          <w:b/>
        </w:rPr>
        <w:t xml:space="preserve"> (Spring</w:t>
      </w:r>
      <w:r w:rsidR="003F1E90">
        <w:rPr>
          <w:b/>
        </w:rPr>
        <w:t xml:space="preserve"> </w:t>
      </w:r>
      <w:r w:rsidR="00E074DB">
        <w:rPr>
          <w:b/>
        </w:rPr>
        <w:t>+</w:t>
      </w:r>
      <w:r w:rsidR="003F1E90">
        <w:rPr>
          <w:b/>
        </w:rPr>
        <w:t xml:space="preserve"> </w:t>
      </w:r>
      <w:bookmarkStart w:id="0" w:name="_GoBack"/>
      <w:bookmarkEnd w:id="0"/>
      <w:r w:rsidR="00E074DB">
        <w:rPr>
          <w:b/>
        </w:rPr>
        <w:t>Hibernate)</w:t>
      </w:r>
      <w:r w:rsidR="00752FFA" w:rsidRPr="00752FFA">
        <w:rPr>
          <w:b/>
        </w:rPr>
        <w:t>:</w:t>
      </w:r>
    </w:p>
    <w:p w:rsidR="00F80D96" w:rsidRPr="00F80D96" w:rsidRDefault="00030652" w:rsidP="00F80D96">
      <w:pPr>
        <w:numPr>
          <w:ilvl w:val="0"/>
          <w:numId w:val="14"/>
        </w:numPr>
        <w:jc w:val="both"/>
        <w:rPr>
          <w:lang w:val="en-US"/>
        </w:rPr>
      </w:pPr>
      <w:r w:rsidRPr="00030652">
        <w:t>Spring Boot is a Framework from “The Spring Team” to ease the bootstrappin</w:t>
      </w:r>
      <w:r>
        <w:t xml:space="preserve">g and development of new Spring </w:t>
      </w:r>
      <w:r w:rsidRPr="00030652">
        <w:t>Applications.</w:t>
      </w:r>
      <w:r>
        <w:t xml:space="preserve"> </w:t>
      </w:r>
      <w:r w:rsidRPr="00030652">
        <w:t>It provides defaults for code and annotation configuration to quick start new Spring projects within no time. </w:t>
      </w:r>
      <w:r w:rsidR="006D0B81">
        <w:t xml:space="preserve">It completely avoids XML configuration. </w:t>
      </w:r>
      <w:r w:rsidR="00F80D96">
        <w:t xml:space="preserve">It also </w:t>
      </w:r>
      <w:r w:rsidR="00F80D96" w:rsidRPr="00F80D96">
        <w:rPr>
          <w:lang w:val="en-US"/>
        </w:rPr>
        <w:t>provides lots of plugins to work with embedded and in-memory Databases very easily.</w:t>
      </w:r>
    </w:p>
    <w:p w:rsidR="00A3269B" w:rsidRPr="00030652" w:rsidRDefault="00F51617" w:rsidP="007B77C0">
      <w:pPr>
        <w:jc w:val="both"/>
      </w:pPr>
      <w:r>
        <w:t xml:space="preserve">So, Springboot is combination of Spring Framework + Embedded </w:t>
      </w:r>
      <w:r w:rsidR="00FF12D5">
        <w:t>HTTP servers -</w:t>
      </w:r>
      <w:r>
        <w:t xml:space="preserve"> XML beans.</w:t>
      </w:r>
      <w:r w:rsidR="00FF12D5">
        <w:t xml:space="preserve"> It </w:t>
      </w:r>
      <w:r w:rsidR="00FF12D5" w:rsidRPr="00FF12D5">
        <w:t>provide</w:t>
      </w:r>
      <w:r w:rsidR="00FF12D5">
        <w:t>s</w:t>
      </w:r>
      <w:r w:rsidR="00FF12D5" w:rsidRPr="00FF12D5">
        <w:t xml:space="preserve"> Opinionated Development approach.</w:t>
      </w:r>
    </w:p>
    <w:p w:rsidR="00803FB2" w:rsidRDefault="00C04910" w:rsidP="007B77C0">
      <w:pPr>
        <w:jc w:val="both"/>
        <w:rPr>
          <w:b/>
        </w:rPr>
      </w:pPr>
      <w:r w:rsidRPr="00C04910">
        <w:rPr>
          <w:b/>
        </w:rPr>
        <w:t>Other Important Design features:</w:t>
      </w:r>
    </w:p>
    <w:p w:rsidR="00C04910" w:rsidRDefault="00C04910" w:rsidP="007B77C0">
      <w:pPr>
        <w:pStyle w:val="ListParagraph"/>
        <w:numPr>
          <w:ilvl w:val="0"/>
          <w:numId w:val="2"/>
        </w:numPr>
        <w:jc w:val="both"/>
      </w:pPr>
      <w:r>
        <w:t xml:space="preserve">To connect </w:t>
      </w:r>
      <w:r w:rsidR="00655E66">
        <w:t>SpringBoot</w:t>
      </w:r>
      <w:r>
        <w:t xml:space="preserve"> and React, CORs functionality is used so that clients and servers which are running on different ports are connected and parameters can be asked from React side to </w:t>
      </w:r>
      <w:r w:rsidR="00655E66">
        <w:t>server</w:t>
      </w:r>
      <w:r>
        <w:t xml:space="preserve"> side.</w:t>
      </w:r>
    </w:p>
    <w:p w:rsidR="00E07AFE" w:rsidRDefault="00655E66" w:rsidP="00E07AFE">
      <w:pPr>
        <w:pStyle w:val="ListParagraph"/>
        <w:numPr>
          <w:ilvl w:val="0"/>
          <w:numId w:val="2"/>
        </w:numPr>
        <w:jc w:val="both"/>
      </w:pPr>
      <w:r>
        <w:t>SpringBoot in-built session functionality is used.</w:t>
      </w:r>
    </w:p>
    <w:p w:rsidR="00F80D96" w:rsidRDefault="00047671" w:rsidP="00047671">
      <w:pPr>
        <w:pStyle w:val="ListParagraph"/>
        <w:numPr>
          <w:ilvl w:val="0"/>
          <w:numId w:val="2"/>
        </w:numPr>
        <w:jc w:val="both"/>
      </w:pPr>
      <w:r>
        <w:t xml:space="preserve">SHA-1 : </w:t>
      </w:r>
      <w:r w:rsidR="00004C57">
        <w:t xml:space="preserve">Also, </w:t>
      </w:r>
      <w:r>
        <w:t>SHA-1</w:t>
      </w:r>
      <w:r w:rsidR="00004C57">
        <w:t xml:space="preserve"> encryption algorithm is used for storing passwords in hashed form in the database which provides additional security mechanism and prevents the system from attacks. </w:t>
      </w:r>
    </w:p>
    <w:p w:rsidR="00F80D96" w:rsidRDefault="00F80D96" w:rsidP="00F80D96">
      <w:pPr>
        <w:pStyle w:val="ListParagraph"/>
        <w:jc w:val="both"/>
      </w:pPr>
    </w:p>
    <w:p w:rsidR="00047671" w:rsidRDefault="00047671" w:rsidP="00F80D96">
      <w:pPr>
        <w:jc w:val="both"/>
      </w:pPr>
      <w:r>
        <w:lastRenderedPageBreak/>
        <w:t>Code of SHA-1 in Spring:</w:t>
      </w:r>
    </w:p>
    <w:p w:rsidR="005B685B" w:rsidRPr="00047671" w:rsidRDefault="00047671" w:rsidP="00047671">
      <w:pPr>
        <w:ind w:left="360"/>
        <w:rPr>
          <w:lang w:val="en-US"/>
        </w:rPr>
      </w:pPr>
      <w:r w:rsidRPr="00047671">
        <w:rPr>
          <w:lang w:val="en-US"/>
        </w:rPr>
        <w:t>MessageDigest sha = MessageDigest.</w:t>
      </w:r>
      <w:r w:rsidRPr="00047671">
        <w:rPr>
          <w:i/>
          <w:iCs/>
          <w:lang w:val="en-US"/>
        </w:rPr>
        <w:t>getInstance</w:t>
      </w:r>
      <w:r w:rsidRPr="00047671">
        <w:rPr>
          <w:lang w:val="en-US"/>
        </w:rPr>
        <w:t>(</w:t>
      </w:r>
      <w:r w:rsidRPr="00047671">
        <w:rPr>
          <w:b/>
          <w:bCs/>
          <w:lang w:val="en-US"/>
        </w:rPr>
        <w:t>"SHA-1"</w:t>
      </w:r>
      <w:r w:rsidRPr="00047671">
        <w:rPr>
          <w:lang w:val="en-US"/>
        </w:rPr>
        <w:t>);</w:t>
      </w:r>
      <w:r w:rsidRPr="00047671">
        <w:rPr>
          <w:lang w:val="en-US"/>
        </w:rPr>
        <w:br/>
      </w:r>
      <w:r w:rsidRPr="00047671">
        <w:rPr>
          <w:b/>
          <w:bCs/>
          <w:lang w:val="en-US"/>
        </w:rPr>
        <w:t>byte</w:t>
      </w:r>
      <w:r w:rsidRPr="00047671">
        <w:rPr>
          <w:lang w:val="en-US"/>
        </w:rPr>
        <w:t>[] hashedBytes = sha.digest(input.getBytes());</w:t>
      </w:r>
      <w:r w:rsidRPr="00047671">
        <w:rPr>
          <w:lang w:val="en-US"/>
        </w:rPr>
        <w:br/>
      </w:r>
      <w:r w:rsidRPr="00047671">
        <w:rPr>
          <w:b/>
          <w:bCs/>
          <w:lang w:val="en-US"/>
        </w:rPr>
        <w:t>char</w:t>
      </w:r>
      <w:r w:rsidRPr="00047671">
        <w:rPr>
          <w:lang w:val="en-US"/>
        </w:rPr>
        <w:t xml:space="preserve">[] digits = { </w:t>
      </w:r>
      <w:r w:rsidRPr="00047671">
        <w:rPr>
          <w:b/>
          <w:bCs/>
          <w:lang w:val="en-US"/>
        </w:rPr>
        <w:t>'0'</w:t>
      </w:r>
      <w:r w:rsidRPr="00047671">
        <w:rPr>
          <w:lang w:val="en-US"/>
        </w:rPr>
        <w:t xml:space="preserve">, </w:t>
      </w:r>
      <w:r w:rsidRPr="00047671">
        <w:rPr>
          <w:b/>
          <w:bCs/>
          <w:lang w:val="en-US"/>
        </w:rPr>
        <w:t>'1'</w:t>
      </w:r>
      <w:r w:rsidRPr="00047671">
        <w:rPr>
          <w:lang w:val="en-US"/>
        </w:rPr>
        <w:t xml:space="preserve">, </w:t>
      </w:r>
      <w:r w:rsidRPr="00047671">
        <w:rPr>
          <w:b/>
          <w:bCs/>
          <w:lang w:val="en-US"/>
        </w:rPr>
        <w:t>'2'</w:t>
      </w:r>
      <w:r w:rsidRPr="00047671">
        <w:rPr>
          <w:lang w:val="en-US"/>
        </w:rPr>
        <w:t xml:space="preserve">, </w:t>
      </w:r>
      <w:r w:rsidRPr="00047671">
        <w:rPr>
          <w:b/>
          <w:bCs/>
          <w:lang w:val="en-US"/>
        </w:rPr>
        <w:t>'3'</w:t>
      </w:r>
      <w:r w:rsidRPr="00047671">
        <w:rPr>
          <w:lang w:val="en-US"/>
        </w:rPr>
        <w:t xml:space="preserve">, </w:t>
      </w:r>
      <w:r w:rsidRPr="00047671">
        <w:rPr>
          <w:b/>
          <w:bCs/>
          <w:lang w:val="en-US"/>
        </w:rPr>
        <w:t>'4'</w:t>
      </w:r>
      <w:r w:rsidRPr="00047671">
        <w:rPr>
          <w:lang w:val="en-US"/>
        </w:rPr>
        <w:t xml:space="preserve">, </w:t>
      </w:r>
      <w:r w:rsidRPr="00047671">
        <w:rPr>
          <w:b/>
          <w:bCs/>
          <w:lang w:val="en-US"/>
        </w:rPr>
        <w:t>'5'</w:t>
      </w:r>
      <w:r w:rsidRPr="00047671">
        <w:rPr>
          <w:lang w:val="en-US"/>
        </w:rPr>
        <w:t xml:space="preserve">, </w:t>
      </w:r>
      <w:r w:rsidRPr="00047671">
        <w:rPr>
          <w:b/>
          <w:bCs/>
          <w:lang w:val="en-US"/>
        </w:rPr>
        <w:t>'6'</w:t>
      </w:r>
      <w:r w:rsidRPr="00047671">
        <w:rPr>
          <w:lang w:val="en-US"/>
        </w:rPr>
        <w:t xml:space="preserve">, </w:t>
      </w:r>
      <w:r w:rsidRPr="00047671">
        <w:rPr>
          <w:b/>
          <w:bCs/>
          <w:lang w:val="en-US"/>
        </w:rPr>
        <w:t>'7'</w:t>
      </w:r>
      <w:r w:rsidRPr="00047671">
        <w:rPr>
          <w:lang w:val="en-US"/>
        </w:rPr>
        <w:t xml:space="preserve">, </w:t>
      </w:r>
      <w:r w:rsidRPr="00047671">
        <w:rPr>
          <w:b/>
          <w:bCs/>
          <w:lang w:val="en-US"/>
        </w:rPr>
        <w:t>'8'</w:t>
      </w:r>
      <w:r w:rsidRPr="00047671">
        <w:rPr>
          <w:lang w:val="en-US"/>
        </w:rPr>
        <w:t xml:space="preserve">, </w:t>
      </w:r>
      <w:r w:rsidRPr="00047671">
        <w:rPr>
          <w:b/>
          <w:bCs/>
          <w:lang w:val="en-US"/>
        </w:rPr>
        <w:t>'9'</w:t>
      </w:r>
      <w:r w:rsidRPr="00047671">
        <w:rPr>
          <w:lang w:val="en-US"/>
        </w:rPr>
        <w:t>,</w:t>
      </w:r>
      <w:r w:rsidRPr="00047671">
        <w:rPr>
          <w:lang w:val="en-US"/>
        </w:rPr>
        <w:br/>
        <w:t xml:space="preserve">        </w:t>
      </w:r>
      <w:r w:rsidRPr="00047671">
        <w:rPr>
          <w:b/>
          <w:bCs/>
          <w:lang w:val="en-US"/>
        </w:rPr>
        <w:t>'a'</w:t>
      </w:r>
      <w:r w:rsidRPr="00047671">
        <w:rPr>
          <w:lang w:val="en-US"/>
        </w:rPr>
        <w:t xml:space="preserve">, </w:t>
      </w:r>
      <w:r w:rsidRPr="00047671">
        <w:rPr>
          <w:b/>
          <w:bCs/>
          <w:lang w:val="en-US"/>
        </w:rPr>
        <w:t>'b'</w:t>
      </w:r>
      <w:r w:rsidRPr="00047671">
        <w:rPr>
          <w:lang w:val="en-US"/>
        </w:rPr>
        <w:t xml:space="preserve">, </w:t>
      </w:r>
      <w:r w:rsidRPr="00047671">
        <w:rPr>
          <w:b/>
          <w:bCs/>
          <w:lang w:val="en-US"/>
        </w:rPr>
        <w:t>'c'</w:t>
      </w:r>
      <w:r w:rsidRPr="00047671">
        <w:rPr>
          <w:lang w:val="en-US"/>
        </w:rPr>
        <w:t xml:space="preserve">, </w:t>
      </w:r>
      <w:r w:rsidRPr="00047671">
        <w:rPr>
          <w:b/>
          <w:bCs/>
          <w:lang w:val="en-US"/>
        </w:rPr>
        <w:t>'d'</w:t>
      </w:r>
      <w:r w:rsidRPr="00047671">
        <w:rPr>
          <w:lang w:val="en-US"/>
        </w:rPr>
        <w:t xml:space="preserve">, </w:t>
      </w:r>
      <w:r w:rsidRPr="00047671">
        <w:rPr>
          <w:b/>
          <w:bCs/>
          <w:lang w:val="en-US"/>
        </w:rPr>
        <w:t>'e'</w:t>
      </w:r>
      <w:r w:rsidRPr="00047671">
        <w:rPr>
          <w:lang w:val="en-US"/>
        </w:rPr>
        <w:t xml:space="preserve">, </w:t>
      </w:r>
      <w:r w:rsidRPr="00047671">
        <w:rPr>
          <w:b/>
          <w:bCs/>
          <w:lang w:val="en-US"/>
        </w:rPr>
        <w:t xml:space="preserve">'f' </w:t>
      </w:r>
      <w:r w:rsidRPr="00047671">
        <w:rPr>
          <w:lang w:val="en-US"/>
        </w:rPr>
        <w:t>};</w:t>
      </w:r>
      <w:r w:rsidRPr="00047671">
        <w:rPr>
          <w:lang w:val="en-US"/>
        </w:rPr>
        <w:br/>
      </w:r>
      <w:r w:rsidRPr="00047671">
        <w:rPr>
          <w:b/>
          <w:bCs/>
          <w:lang w:val="en-US"/>
        </w:rPr>
        <w:t xml:space="preserve">for </w:t>
      </w:r>
      <w:r w:rsidRPr="00047671">
        <w:rPr>
          <w:lang w:val="en-US"/>
        </w:rPr>
        <w:t>(</w:t>
      </w:r>
      <w:r w:rsidRPr="00047671">
        <w:rPr>
          <w:b/>
          <w:bCs/>
          <w:lang w:val="en-US"/>
        </w:rPr>
        <w:t xml:space="preserve">int </w:t>
      </w:r>
      <w:r w:rsidRPr="00047671">
        <w:rPr>
          <w:lang w:val="en-US"/>
        </w:rPr>
        <w:t>idx = 0; idx &lt; hashedBytes.</w:t>
      </w:r>
      <w:r w:rsidRPr="00047671">
        <w:rPr>
          <w:b/>
          <w:bCs/>
          <w:lang w:val="en-US"/>
        </w:rPr>
        <w:t>length</w:t>
      </w:r>
      <w:r w:rsidRPr="00047671">
        <w:rPr>
          <w:lang w:val="en-US"/>
        </w:rPr>
        <w:t>;idx++) {</w:t>
      </w:r>
      <w:r w:rsidRPr="00047671">
        <w:rPr>
          <w:lang w:val="en-US"/>
        </w:rPr>
        <w:br/>
        <w:t xml:space="preserve">    </w:t>
      </w:r>
      <w:r w:rsidRPr="00047671">
        <w:rPr>
          <w:b/>
          <w:bCs/>
          <w:lang w:val="en-US"/>
        </w:rPr>
        <w:t xml:space="preserve">byte </w:t>
      </w:r>
      <w:r w:rsidRPr="00047671">
        <w:rPr>
          <w:lang w:val="en-US"/>
        </w:rPr>
        <w:t>b = hashedBytes[idx];</w:t>
      </w:r>
      <w:r w:rsidRPr="00047671">
        <w:rPr>
          <w:lang w:val="en-US"/>
        </w:rPr>
        <w:br/>
        <w:t xml:space="preserve">    hash.append(digits[(b &amp; 0xf0) &gt;&gt; 4]);</w:t>
      </w:r>
      <w:r w:rsidRPr="00047671">
        <w:rPr>
          <w:lang w:val="en-US"/>
        </w:rPr>
        <w:br/>
        <w:t xml:space="preserve">    hash.append(digits[b &amp; 0x0f]);</w:t>
      </w:r>
      <w:r w:rsidRPr="00047671">
        <w:rPr>
          <w:lang w:val="en-US"/>
        </w:rPr>
        <w:br/>
        <w:t>}</w:t>
      </w:r>
    </w:p>
    <w:p w:rsidR="00E15747" w:rsidRDefault="00E15747" w:rsidP="00512B99">
      <w:pPr>
        <w:rPr>
          <w:b/>
          <w:sz w:val="26"/>
        </w:rPr>
      </w:pPr>
      <w:r>
        <w:rPr>
          <w:b/>
          <w:sz w:val="26"/>
        </w:rPr>
        <w:t>System Architecture Diagram:</w:t>
      </w:r>
    </w:p>
    <w:p w:rsidR="00D0004A" w:rsidRPr="00D0004A" w:rsidRDefault="00D0004A" w:rsidP="00D0004A">
      <w:pPr>
        <w:numPr>
          <w:ilvl w:val="0"/>
          <w:numId w:val="14"/>
        </w:numPr>
        <w:spacing w:after="0"/>
        <w:jc w:val="both"/>
      </w:pPr>
      <w:r w:rsidRPr="00D0004A">
        <w:t xml:space="preserve">Spring is used to implement the controller layer </w:t>
      </w:r>
      <w:r w:rsidR="00BC7244">
        <w:t xml:space="preserve">which accepts request from </w:t>
      </w:r>
      <w:r w:rsidRPr="00D0004A">
        <w:t xml:space="preserve">. </w:t>
      </w:r>
    </w:p>
    <w:p w:rsidR="00D0004A" w:rsidRPr="00D0004A" w:rsidRDefault="00D0004A" w:rsidP="00D0004A">
      <w:pPr>
        <w:numPr>
          <w:ilvl w:val="0"/>
          <w:numId w:val="14"/>
        </w:numPr>
        <w:spacing w:after="0"/>
        <w:jc w:val="both"/>
      </w:pPr>
      <w:r w:rsidRPr="00D0004A">
        <w:t>Service layer is implemented to write business logics and communicate with database layers.</w:t>
      </w:r>
    </w:p>
    <w:p w:rsidR="00D0004A" w:rsidRPr="00D0004A" w:rsidRDefault="00D0004A" w:rsidP="00D0004A">
      <w:pPr>
        <w:numPr>
          <w:ilvl w:val="0"/>
          <w:numId w:val="14"/>
        </w:numPr>
        <w:spacing w:after="0"/>
        <w:jc w:val="both"/>
      </w:pPr>
      <w:r w:rsidRPr="00D0004A">
        <w:t>Hibernate is used to make repository layer and Entity layers.</w:t>
      </w:r>
    </w:p>
    <w:p w:rsidR="00D0004A" w:rsidRPr="00D0004A" w:rsidRDefault="00D0004A" w:rsidP="00D0004A">
      <w:pPr>
        <w:numPr>
          <w:ilvl w:val="0"/>
          <w:numId w:val="14"/>
        </w:numPr>
        <w:spacing w:after="0"/>
        <w:jc w:val="both"/>
      </w:pPr>
      <w:r w:rsidRPr="00D0004A">
        <w:t>Repository</w:t>
      </w:r>
      <w:r>
        <w:t xml:space="preserve"> layer is communicating with MySQL</w:t>
      </w:r>
      <w:r w:rsidRPr="00D0004A">
        <w:t>l Database</w:t>
      </w:r>
      <w:r>
        <w:t xml:space="preserve"> using JPA</w:t>
      </w:r>
      <w:r w:rsidRPr="00D0004A">
        <w:t>.</w:t>
      </w:r>
    </w:p>
    <w:p w:rsidR="00D0004A" w:rsidRDefault="00D0004A" w:rsidP="00512B99">
      <w:pPr>
        <w:rPr>
          <w:b/>
          <w:sz w:val="26"/>
        </w:rPr>
      </w:pPr>
    </w:p>
    <w:p w:rsidR="00E15747" w:rsidRDefault="000D3BBA" w:rsidP="00512B99">
      <w:pPr>
        <w:rPr>
          <w:b/>
          <w:sz w:val="26"/>
        </w:rPr>
      </w:pPr>
      <w:r>
        <w:rPr>
          <w:noProof/>
        </w:rPr>
        <w:drawing>
          <wp:inline distT="0" distB="0" distL="0" distR="0" wp14:anchorId="66ED3343" wp14:editId="4B4AA195">
            <wp:extent cx="6105525" cy="2811145"/>
            <wp:effectExtent l="0" t="0" r="9525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105525" cy="2811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5747" w:rsidRDefault="00E15747" w:rsidP="00512B99">
      <w:pPr>
        <w:rPr>
          <w:b/>
          <w:sz w:val="26"/>
        </w:rPr>
      </w:pPr>
    </w:p>
    <w:p w:rsidR="00F67244" w:rsidRDefault="00F67244" w:rsidP="00512B99">
      <w:pPr>
        <w:rPr>
          <w:b/>
          <w:sz w:val="26"/>
        </w:rPr>
      </w:pPr>
    </w:p>
    <w:p w:rsidR="00F67244" w:rsidRDefault="00F67244" w:rsidP="00512B99">
      <w:pPr>
        <w:rPr>
          <w:b/>
          <w:sz w:val="26"/>
        </w:rPr>
      </w:pPr>
    </w:p>
    <w:p w:rsidR="00F67244" w:rsidRDefault="00F67244" w:rsidP="00512B99">
      <w:pPr>
        <w:rPr>
          <w:b/>
          <w:sz w:val="26"/>
        </w:rPr>
      </w:pPr>
    </w:p>
    <w:p w:rsidR="00F67244" w:rsidRDefault="00F67244" w:rsidP="00512B99">
      <w:pPr>
        <w:rPr>
          <w:b/>
          <w:sz w:val="26"/>
        </w:rPr>
      </w:pPr>
    </w:p>
    <w:p w:rsidR="00F67244" w:rsidRDefault="00F67244" w:rsidP="00512B99">
      <w:pPr>
        <w:rPr>
          <w:b/>
          <w:sz w:val="26"/>
        </w:rPr>
      </w:pPr>
    </w:p>
    <w:p w:rsidR="00F67244" w:rsidRDefault="00F67244" w:rsidP="00512B99">
      <w:pPr>
        <w:rPr>
          <w:b/>
          <w:sz w:val="26"/>
        </w:rPr>
      </w:pPr>
    </w:p>
    <w:p w:rsidR="00F67244" w:rsidRDefault="00F67244" w:rsidP="00512B99">
      <w:pPr>
        <w:rPr>
          <w:b/>
          <w:sz w:val="26"/>
        </w:rPr>
      </w:pPr>
    </w:p>
    <w:p w:rsidR="00250556" w:rsidRDefault="00250556" w:rsidP="00512B99">
      <w:pPr>
        <w:rPr>
          <w:b/>
          <w:sz w:val="26"/>
        </w:rPr>
      </w:pPr>
      <w:r>
        <w:rPr>
          <w:b/>
          <w:sz w:val="26"/>
        </w:rPr>
        <w:lastRenderedPageBreak/>
        <w:t>Database Design:</w:t>
      </w:r>
    </w:p>
    <w:p w:rsidR="00283DD9" w:rsidRDefault="006E5355" w:rsidP="006E5355">
      <w:pPr>
        <w:pStyle w:val="ListParagraph"/>
        <w:numPr>
          <w:ilvl w:val="0"/>
          <w:numId w:val="5"/>
        </w:numPr>
      </w:pPr>
      <w:r w:rsidRPr="006E5355">
        <w:t>File_details : to store file/folder details</w:t>
      </w:r>
    </w:p>
    <w:p w:rsidR="00E4388F" w:rsidRDefault="00E4388F" w:rsidP="00E4388F">
      <w:pPr>
        <w:pStyle w:val="ListParagraph"/>
      </w:pPr>
      <w:r>
        <w:rPr>
          <w:noProof/>
        </w:rPr>
        <w:drawing>
          <wp:inline distT="0" distB="0" distL="0" distR="0" wp14:anchorId="6CC51F61" wp14:editId="10088EB1">
            <wp:extent cx="4619625" cy="1943100"/>
            <wp:effectExtent l="0" t="0" r="9525" b="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19625" cy="194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C3A" w:rsidRDefault="00081C3A" w:rsidP="00E4388F">
      <w:pPr>
        <w:pStyle w:val="ListParagraph"/>
      </w:pPr>
    </w:p>
    <w:p w:rsidR="006E5355" w:rsidRDefault="00A76D8C" w:rsidP="006E5355">
      <w:pPr>
        <w:pStyle w:val="ListParagraph"/>
        <w:numPr>
          <w:ilvl w:val="0"/>
          <w:numId w:val="5"/>
        </w:numPr>
      </w:pPr>
      <w:r>
        <w:t>Share_data : to store which file is shared with which user</w:t>
      </w:r>
    </w:p>
    <w:p w:rsidR="0056252B" w:rsidRDefault="0056252B" w:rsidP="0056252B">
      <w:pPr>
        <w:pStyle w:val="ListParagraph"/>
      </w:pPr>
      <w:r>
        <w:rPr>
          <w:noProof/>
        </w:rPr>
        <w:drawing>
          <wp:inline distT="0" distB="0" distL="0" distR="0" wp14:anchorId="08EA838B" wp14:editId="0826AEB3">
            <wp:extent cx="3305175" cy="1009650"/>
            <wp:effectExtent l="0" t="0" r="9525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305175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C3A" w:rsidRDefault="00081C3A" w:rsidP="0056252B">
      <w:pPr>
        <w:pStyle w:val="ListParagraph"/>
      </w:pPr>
    </w:p>
    <w:p w:rsidR="00A76D8C" w:rsidRDefault="00A76D8C" w:rsidP="006E5355">
      <w:pPr>
        <w:pStyle w:val="ListParagraph"/>
        <w:numPr>
          <w:ilvl w:val="0"/>
          <w:numId w:val="5"/>
        </w:numPr>
      </w:pPr>
      <w:r>
        <w:t>File_operation_logs : to store user activity such as file upload,delete,share</w:t>
      </w:r>
    </w:p>
    <w:p w:rsidR="0056252B" w:rsidRDefault="0056252B" w:rsidP="0056252B">
      <w:pPr>
        <w:pStyle w:val="ListParagraph"/>
      </w:pPr>
      <w:r>
        <w:rPr>
          <w:noProof/>
        </w:rPr>
        <w:drawing>
          <wp:inline distT="0" distB="0" distL="0" distR="0" wp14:anchorId="0FEFB410" wp14:editId="14159763">
            <wp:extent cx="3390900" cy="1533525"/>
            <wp:effectExtent l="0" t="0" r="0" b="9525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390900" cy="153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C3A" w:rsidRDefault="00081C3A" w:rsidP="0056252B">
      <w:pPr>
        <w:pStyle w:val="ListParagraph"/>
      </w:pPr>
    </w:p>
    <w:p w:rsidR="00A76D8C" w:rsidRDefault="00A76D8C" w:rsidP="006E5355">
      <w:pPr>
        <w:pStyle w:val="ListParagraph"/>
        <w:numPr>
          <w:ilvl w:val="0"/>
          <w:numId w:val="5"/>
        </w:numPr>
      </w:pPr>
      <w:r>
        <w:t>Grouping : to store group details</w:t>
      </w:r>
    </w:p>
    <w:p w:rsidR="00081C3A" w:rsidRDefault="00081C3A" w:rsidP="00081C3A">
      <w:pPr>
        <w:pStyle w:val="ListParagraph"/>
      </w:pPr>
      <w:r>
        <w:rPr>
          <w:noProof/>
        </w:rPr>
        <w:drawing>
          <wp:inline distT="0" distB="0" distL="0" distR="0" wp14:anchorId="38CE7792" wp14:editId="12BF96EB">
            <wp:extent cx="3238500" cy="790575"/>
            <wp:effectExtent l="0" t="0" r="0" b="9525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79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C3A" w:rsidRDefault="00081C3A" w:rsidP="00081C3A">
      <w:pPr>
        <w:pStyle w:val="ListParagraph"/>
      </w:pPr>
    </w:p>
    <w:p w:rsidR="00A76D8C" w:rsidRDefault="00A76D8C" w:rsidP="006E5355">
      <w:pPr>
        <w:pStyle w:val="ListParagraph"/>
        <w:numPr>
          <w:ilvl w:val="0"/>
          <w:numId w:val="5"/>
        </w:numPr>
      </w:pPr>
      <w:r>
        <w:t>Group_members : to store member details of group</w:t>
      </w:r>
    </w:p>
    <w:p w:rsidR="00081C3A" w:rsidRDefault="00081C3A" w:rsidP="00081C3A">
      <w:pPr>
        <w:pStyle w:val="ListParagraph"/>
      </w:pPr>
      <w:r>
        <w:rPr>
          <w:noProof/>
        </w:rPr>
        <w:drawing>
          <wp:inline distT="0" distB="0" distL="0" distR="0" wp14:anchorId="65AC473F" wp14:editId="4341E053">
            <wp:extent cx="2647950" cy="704850"/>
            <wp:effectExtent l="0" t="0" r="0" b="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70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C3A" w:rsidRDefault="00081C3A" w:rsidP="00081C3A">
      <w:pPr>
        <w:pStyle w:val="ListParagraph"/>
      </w:pPr>
    </w:p>
    <w:p w:rsidR="00081C3A" w:rsidRDefault="00A76D8C" w:rsidP="005C6AE5">
      <w:pPr>
        <w:pStyle w:val="ListParagraph"/>
        <w:numPr>
          <w:ilvl w:val="0"/>
          <w:numId w:val="5"/>
        </w:numPr>
      </w:pPr>
      <w:r>
        <w:lastRenderedPageBreak/>
        <w:t>Group_data : to store which file is shared in</w:t>
      </w:r>
      <w:r w:rsidR="00081C3A">
        <w:rPr>
          <w:noProof/>
        </w:rPr>
        <w:drawing>
          <wp:inline distT="0" distB="0" distL="0" distR="0" wp14:anchorId="0BE916E1" wp14:editId="081F7701">
            <wp:extent cx="3238500" cy="742950"/>
            <wp:effectExtent l="0" t="0" r="0" b="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74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C6AE5">
        <w:t xml:space="preserve"> </w:t>
      </w:r>
    </w:p>
    <w:p w:rsidR="00A40E88" w:rsidRDefault="00A40E88" w:rsidP="00A40E88">
      <w:pPr>
        <w:pStyle w:val="ListParagraph"/>
      </w:pPr>
    </w:p>
    <w:p w:rsidR="005C6AE5" w:rsidRDefault="005C6AE5" w:rsidP="005C6AE5">
      <w:pPr>
        <w:pStyle w:val="ListParagraph"/>
        <w:numPr>
          <w:ilvl w:val="0"/>
          <w:numId w:val="5"/>
        </w:numPr>
      </w:pPr>
      <w:r>
        <w:t>User : to store user details and profile</w:t>
      </w:r>
    </w:p>
    <w:p w:rsidR="005C6AE5" w:rsidRDefault="005C6AE5" w:rsidP="005C6AE5">
      <w:pPr>
        <w:pStyle w:val="ListParagraph"/>
      </w:pPr>
      <w:r>
        <w:rPr>
          <w:noProof/>
        </w:rPr>
        <w:drawing>
          <wp:inline distT="0" distB="0" distL="0" distR="0" wp14:anchorId="5F51C803" wp14:editId="346C311C">
            <wp:extent cx="3114675" cy="3467100"/>
            <wp:effectExtent l="0" t="0" r="9525" b="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114675" cy="346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62BC2" w:rsidRDefault="00A62BC2" w:rsidP="005C6AE5">
      <w:pPr>
        <w:pStyle w:val="ListParagraph"/>
      </w:pPr>
    </w:p>
    <w:p w:rsidR="00A62BC2" w:rsidRDefault="00A62BC2" w:rsidP="005C6AE5">
      <w:pPr>
        <w:pStyle w:val="ListParagraph"/>
      </w:pPr>
    </w:p>
    <w:p w:rsidR="00A62BC2" w:rsidRDefault="00A62BC2" w:rsidP="005C6AE5">
      <w:pPr>
        <w:pStyle w:val="ListParagraph"/>
      </w:pPr>
    </w:p>
    <w:p w:rsidR="00A62BC2" w:rsidRDefault="00A62BC2" w:rsidP="005C6AE5">
      <w:pPr>
        <w:pStyle w:val="ListParagraph"/>
      </w:pPr>
    </w:p>
    <w:p w:rsidR="00A62BC2" w:rsidRDefault="00A62BC2" w:rsidP="005C6AE5">
      <w:pPr>
        <w:pStyle w:val="ListParagraph"/>
      </w:pPr>
    </w:p>
    <w:p w:rsidR="00A62BC2" w:rsidRDefault="00A62BC2" w:rsidP="005C6AE5">
      <w:pPr>
        <w:pStyle w:val="ListParagraph"/>
      </w:pPr>
    </w:p>
    <w:p w:rsidR="00A62BC2" w:rsidRDefault="00A62BC2" w:rsidP="005C6AE5">
      <w:pPr>
        <w:pStyle w:val="ListParagraph"/>
      </w:pPr>
    </w:p>
    <w:p w:rsidR="00A62BC2" w:rsidRDefault="00A62BC2" w:rsidP="005C6AE5">
      <w:pPr>
        <w:pStyle w:val="ListParagraph"/>
      </w:pPr>
    </w:p>
    <w:p w:rsidR="00A62BC2" w:rsidRDefault="00A62BC2" w:rsidP="005C6AE5">
      <w:pPr>
        <w:pStyle w:val="ListParagraph"/>
      </w:pPr>
    </w:p>
    <w:p w:rsidR="00A62BC2" w:rsidRDefault="00A62BC2" w:rsidP="005C6AE5">
      <w:pPr>
        <w:pStyle w:val="ListParagraph"/>
      </w:pPr>
    </w:p>
    <w:p w:rsidR="00A62BC2" w:rsidRDefault="00A62BC2" w:rsidP="005C6AE5">
      <w:pPr>
        <w:pStyle w:val="ListParagraph"/>
      </w:pPr>
    </w:p>
    <w:p w:rsidR="00A62BC2" w:rsidRDefault="00A62BC2" w:rsidP="005C6AE5">
      <w:pPr>
        <w:pStyle w:val="ListParagraph"/>
      </w:pPr>
    </w:p>
    <w:p w:rsidR="00A62BC2" w:rsidRDefault="00A62BC2" w:rsidP="005C6AE5">
      <w:pPr>
        <w:pStyle w:val="ListParagraph"/>
      </w:pPr>
    </w:p>
    <w:p w:rsidR="00A62BC2" w:rsidRDefault="00A62BC2" w:rsidP="005C6AE5">
      <w:pPr>
        <w:pStyle w:val="ListParagraph"/>
      </w:pPr>
    </w:p>
    <w:p w:rsidR="00A62BC2" w:rsidRDefault="00A62BC2" w:rsidP="005C6AE5">
      <w:pPr>
        <w:pStyle w:val="ListParagraph"/>
      </w:pPr>
    </w:p>
    <w:p w:rsidR="00A62BC2" w:rsidRDefault="00A62BC2" w:rsidP="005C6AE5">
      <w:pPr>
        <w:pStyle w:val="ListParagraph"/>
      </w:pPr>
    </w:p>
    <w:p w:rsidR="00CB6EEE" w:rsidRDefault="00CB6EEE" w:rsidP="005C6AE5">
      <w:pPr>
        <w:pStyle w:val="ListParagraph"/>
      </w:pPr>
    </w:p>
    <w:p w:rsidR="00CB6EEE" w:rsidRDefault="00CB6EEE" w:rsidP="005C6AE5">
      <w:pPr>
        <w:pStyle w:val="ListParagraph"/>
      </w:pPr>
    </w:p>
    <w:p w:rsidR="00CB6EEE" w:rsidRDefault="00CB6EEE" w:rsidP="005C6AE5">
      <w:pPr>
        <w:pStyle w:val="ListParagraph"/>
      </w:pPr>
    </w:p>
    <w:p w:rsidR="00CB6EEE" w:rsidRDefault="00CB6EEE" w:rsidP="005C6AE5">
      <w:pPr>
        <w:pStyle w:val="ListParagraph"/>
      </w:pPr>
    </w:p>
    <w:p w:rsidR="00A62BC2" w:rsidRPr="006E5355" w:rsidRDefault="00A62BC2" w:rsidP="003360C8"/>
    <w:p w:rsidR="008879B2" w:rsidRDefault="00464293" w:rsidP="00512B99">
      <w:pPr>
        <w:rPr>
          <w:b/>
          <w:sz w:val="26"/>
        </w:rPr>
      </w:pPr>
      <w:r>
        <w:rPr>
          <w:b/>
          <w:sz w:val="26"/>
        </w:rPr>
        <w:lastRenderedPageBreak/>
        <w:t>Junit</w:t>
      </w:r>
      <w:r w:rsidR="008879B2" w:rsidRPr="008879B2">
        <w:rPr>
          <w:b/>
          <w:sz w:val="26"/>
        </w:rPr>
        <w:t xml:space="preserve"> Tests:</w:t>
      </w:r>
    </w:p>
    <w:p w:rsidR="008879B2" w:rsidRDefault="001B527B" w:rsidP="00464293">
      <w:pPr>
        <w:pStyle w:val="ListParagraph"/>
        <w:numPr>
          <w:ilvl w:val="0"/>
          <w:numId w:val="16"/>
        </w:numPr>
      </w:pPr>
      <w:r>
        <w:t>Invalid username and password doesn’t return any user data.</w:t>
      </w:r>
    </w:p>
    <w:p w:rsidR="002E5D6F" w:rsidRDefault="002E5D6F" w:rsidP="002E5D6F">
      <w:pPr>
        <w:pStyle w:val="ListParagraph"/>
      </w:pPr>
    </w:p>
    <w:p w:rsidR="002E5D6F" w:rsidRDefault="002E5D6F" w:rsidP="002E5D6F">
      <w:pPr>
        <w:pStyle w:val="ListParagraph"/>
      </w:pPr>
      <w:r>
        <w:t>Test Case:</w:t>
      </w:r>
    </w:p>
    <w:p w:rsidR="002E5D6F" w:rsidRDefault="001B527B" w:rsidP="002E5D6F">
      <w:pPr>
        <w:pStyle w:val="ListParagraph"/>
      </w:pPr>
      <w:r>
        <w:rPr>
          <w:noProof/>
        </w:rPr>
        <w:drawing>
          <wp:inline distT="0" distB="0" distL="0" distR="0" wp14:anchorId="63226277" wp14:editId="191A01EA">
            <wp:extent cx="6105525" cy="1633220"/>
            <wp:effectExtent l="0" t="0" r="9525" b="508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05525" cy="1633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5D6F" w:rsidRDefault="002E5D6F" w:rsidP="002E5D6F">
      <w:pPr>
        <w:pStyle w:val="ListParagraph"/>
      </w:pPr>
      <w:r>
        <w:t>Test Result :</w:t>
      </w:r>
    </w:p>
    <w:p w:rsidR="001B527B" w:rsidRDefault="001B527B" w:rsidP="002E5D6F">
      <w:pPr>
        <w:pStyle w:val="ListParagraph"/>
      </w:pPr>
      <w:r>
        <w:rPr>
          <w:noProof/>
        </w:rPr>
        <w:drawing>
          <wp:inline distT="0" distB="0" distL="0" distR="0" wp14:anchorId="1E292C5A" wp14:editId="7C814309">
            <wp:extent cx="6105525" cy="838200"/>
            <wp:effectExtent l="0" t="0" r="9525" b="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05525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5D6F" w:rsidRDefault="002E5D6F" w:rsidP="002E5D6F">
      <w:pPr>
        <w:pStyle w:val="ListParagraph"/>
        <w:rPr>
          <w:noProof/>
          <w:lang w:eastAsia="en-IN"/>
        </w:rPr>
      </w:pPr>
    </w:p>
    <w:p w:rsidR="00535B1C" w:rsidRDefault="00535B1C" w:rsidP="002E5D6F">
      <w:pPr>
        <w:pStyle w:val="ListParagraph"/>
        <w:ind w:left="0"/>
      </w:pPr>
    </w:p>
    <w:p w:rsidR="00535B1C" w:rsidRDefault="00535B1C" w:rsidP="002E5D6F">
      <w:pPr>
        <w:pStyle w:val="ListParagraph"/>
        <w:ind w:left="0"/>
      </w:pPr>
    </w:p>
    <w:p w:rsidR="00535B1C" w:rsidRDefault="001B527B" w:rsidP="00464293">
      <w:pPr>
        <w:pStyle w:val="ListParagraph"/>
        <w:numPr>
          <w:ilvl w:val="0"/>
          <w:numId w:val="16"/>
        </w:numPr>
      </w:pPr>
      <w:r>
        <w:t>Valid username and password returns user object.</w:t>
      </w:r>
    </w:p>
    <w:p w:rsidR="009156CA" w:rsidRDefault="009156CA" w:rsidP="009156CA">
      <w:pPr>
        <w:pStyle w:val="ListParagraph"/>
      </w:pPr>
    </w:p>
    <w:p w:rsidR="00535B1C" w:rsidRDefault="009156CA" w:rsidP="00535B1C">
      <w:pPr>
        <w:pStyle w:val="ListParagraph"/>
      </w:pPr>
      <w:r>
        <w:t>Test case:</w:t>
      </w:r>
    </w:p>
    <w:p w:rsidR="00F53F8A" w:rsidRDefault="00F53F8A" w:rsidP="00535B1C">
      <w:pPr>
        <w:pStyle w:val="ListParagraph"/>
      </w:pPr>
      <w:r>
        <w:rPr>
          <w:noProof/>
        </w:rPr>
        <w:drawing>
          <wp:inline distT="0" distB="0" distL="0" distR="0" wp14:anchorId="79FB995D" wp14:editId="6F709C14">
            <wp:extent cx="6105525" cy="1476375"/>
            <wp:effectExtent l="0" t="0" r="9525" b="9525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05525" cy="1476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156CA" w:rsidRDefault="009156CA" w:rsidP="00535B1C">
      <w:pPr>
        <w:pStyle w:val="ListParagraph"/>
      </w:pPr>
    </w:p>
    <w:p w:rsidR="009156CA" w:rsidRDefault="009156CA" w:rsidP="00535B1C">
      <w:pPr>
        <w:pStyle w:val="ListParagraph"/>
      </w:pPr>
      <w:r>
        <w:t>Test Result:</w:t>
      </w:r>
    </w:p>
    <w:p w:rsidR="001F1124" w:rsidRDefault="001F53E8" w:rsidP="001E441D">
      <w:pPr>
        <w:pStyle w:val="ListParagraph"/>
      </w:pPr>
      <w:r>
        <w:rPr>
          <w:noProof/>
        </w:rPr>
        <w:drawing>
          <wp:inline distT="0" distB="0" distL="0" distR="0" wp14:anchorId="439B9697" wp14:editId="3D016228">
            <wp:extent cx="6105525" cy="883920"/>
            <wp:effectExtent l="0" t="0" r="9525" b="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05525" cy="883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441D" w:rsidRDefault="001E441D" w:rsidP="001E441D">
      <w:pPr>
        <w:pStyle w:val="ListParagraph"/>
      </w:pPr>
    </w:p>
    <w:p w:rsidR="00AB64A5" w:rsidRDefault="00AB64A5" w:rsidP="001E441D">
      <w:pPr>
        <w:pStyle w:val="ListParagraph"/>
      </w:pPr>
    </w:p>
    <w:p w:rsidR="00AB64A5" w:rsidRDefault="00AB64A5" w:rsidP="001E441D">
      <w:pPr>
        <w:pStyle w:val="ListParagraph"/>
      </w:pPr>
    </w:p>
    <w:p w:rsidR="00AB64A5" w:rsidRDefault="00AB64A5" w:rsidP="001E441D">
      <w:pPr>
        <w:pStyle w:val="ListParagraph"/>
      </w:pPr>
    </w:p>
    <w:p w:rsidR="00AB64A5" w:rsidRDefault="00AB64A5" w:rsidP="001E441D">
      <w:pPr>
        <w:pStyle w:val="ListParagraph"/>
      </w:pPr>
    </w:p>
    <w:p w:rsidR="00AB64A5" w:rsidRDefault="00AB64A5" w:rsidP="001E441D">
      <w:pPr>
        <w:pStyle w:val="ListParagraph"/>
      </w:pPr>
    </w:p>
    <w:p w:rsidR="00AB64A5" w:rsidRDefault="00AB64A5" w:rsidP="001E441D">
      <w:pPr>
        <w:pStyle w:val="ListParagraph"/>
      </w:pPr>
    </w:p>
    <w:p w:rsidR="00AB64A5" w:rsidRDefault="00AB64A5" w:rsidP="001E441D">
      <w:pPr>
        <w:pStyle w:val="ListParagraph"/>
      </w:pPr>
    </w:p>
    <w:p w:rsidR="001F1124" w:rsidRDefault="001E441D" w:rsidP="00464293">
      <w:pPr>
        <w:pStyle w:val="ListParagraph"/>
        <w:numPr>
          <w:ilvl w:val="0"/>
          <w:numId w:val="16"/>
        </w:numPr>
      </w:pPr>
      <w:r>
        <w:lastRenderedPageBreak/>
        <w:t>Find user by given email id :</w:t>
      </w:r>
    </w:p>
    <w:p w:rsidR="001D439F" w:rsidRDefault="001D439F" w:rsidP="001D439F">
      <w:pPr>
        <w:pStyle w:val="ListParagraph"/>
      </w:pPr>
    </w:p>
    <w:p w:rsidR="001F1124" w:rsidRDefault="001D439F" w:rsidP="001F1124">
      <w:pPr>
        <w:pStyle w:val="ListParagraph"/>
      </w:pPr>
      <w:r>
        <w:t>Test Case:</w:t>
      </w:r>
    </w:p>
    <w:p w:rsidR="009F4F75" w:rsidRDefault="009F4F75" w:rsidP="001F1124">
      <w:pPr>
        <w:pStyle w:val="ListParagraph"/>
      </w:pPr>
      <w:r>
        <w:rPr>
          <w:noProof/>
        </w:rPr>
        <w:drawing>
          <wp:inline distT="0" distB="0" distL="0" distR="0" wp14:anchorId="785FE601" wp14:editId="016368EF">
            <wp:extent cx="6105525" cy="1997075"/>
            <wp:effectExtent l="0" t="0" r="9525" b="3175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05525" cy="1997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1124" w:rsidRDefault="001F1124" w:rsidP="001F1124">
      <w:pPr>
        <w:pStyle w:val="ListParagraph"/>
      </w:pPr>
    </w:p>
    <w:p w:rsidR="001D439F" w:rsidRDefault="001D439F" w:rsidP="001F1124">
      <w:pPr>
        <w:pStyle w:val="ListParagraph"/>
      </w:pPr>
      <w:r>
        <w:t>Test Result:</w:t>
      </w:r>
    </w:p>
    <w:p w:rsidR="009F4F75" w:rsidRDefault="009F4F75" w:rsidP="001F1124">
      <w:pPr>
        <w:pStyle w:val="ListParagraph"/>
      </w:pPr>
    </w:p>
    <w:p w:rsidR="009F4F75" w:rsidRDefault="009F4F75" w:rsidP="001F1124">
      <w:pPr>
        <w:pStyle w:val="ListParagraph"/>
      </w:pPr>
      <w:r>
        <w:rPr>
          <w:noProof/>
        </w:rPr>
        <w:drawing>
          <wp:inline distT="0" distB="0" distL="0" distR="0" wp14:anchorId="747CBB1F" wp14:editId="3DEAC4DE">
            <wp:extent cx="6105525" cy="815975"/>
            <wp:effectExtent l="0" t="0" r="9525" b="3175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05525" cy="81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4F75" w:rsidRDefault="009F4F75" w:rsidP="001F1124">
      <w:pPr>
        <w:pStyle w:val="ListParagraph"/>
      </w:pPr>
    </w:p>
    <w:p w:rsidR="00AC342D" w:rsidRDefault="009F4F75" w:rsidP="00464293">
      <w:pPr>
        <w:pStyle w:val="ListParagraph"/>
        <w:numPr>
          <w:ilvl w:val="0"/>
          <w:numId w:val="16"/>
        </w:numPr>
      </w:pPr>
      <w:r>
        <w:t>Find list of users:</w:t>
      </w:r>
    </w:p>
    <w:p w:rsidR="00AC342D" w:rsidRDefault="00AC342D" w:rsidP="009F4F75">
      <w:pPr>
        <w:ind w:left="720"/>
        <w:rPr>
          <w:color w:val="A9B7C6"/>
          <w:sz w:val="18"/>
          <w:szCs w:val="18"/>
        </w:rPr>
      </w:pPr>
      <w:r>
        <w:t>Test Case:</w:t>
      </w:r>
    </w:p>
    <w:p w:rsidR="00AC342D" w:rsidRDefault="009F4F75" w:rsidP="00AC342D">
      <w:pPr>
        <w:ind w:left="720"/>
      </w:pPr>
      <w:r>
        <w:rPr>
          <w:noProof/>
        </w:rPr>
        <w:drawing>
          <wp:inline distT="0" distB="0" distL="0" distR="0" wp14:anchorId="04586AFF" wp14:editId="723C622C">
            <wp:extent cx="6105525" cy="2284730"/>
            <wp:effectExtent l="0" t="0" r="9525" b="127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105525" cy="2284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342D" w:rsidRDefault="00AC342D" w:rsidP="00AC342D">
      <w:pPr>
        <w:ind w:left="720"/>
      </w:pPr>
      <w:r>
        <w:t>Test Result:</w:t>
      </w:r>
    </w:p>
    <w:p w:rsidR="008F3D53" w:rsidRDefault="008F3D53" w:rsidP="00AC342D">
      <w:pPr>
        <w:ind w:left="720"/>
      </w:pPr>
      <w:r>
        <w:rPr>
          <w:noProof/>
        </w:rPr>
        <w:drawing>
          <wp:inline distT="0" distB="0" distL="0" distR="0" wp14:anchorId="52DFE8C5" wp14:editId="120A6D80">
            <wp:extent cx="6105525" cy="884555"/>
            <wp:effectExtent l="0" t="0" r="9525" b="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05525" cy="884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64A5" w:rsidRDefault="00AB64A5" w:rsidP="00AC342D">
      <w:pPr>
        <w:ind w:left="720"/>
      </w:pPr>
    </w:p>
    <w:p w:rsidR="00AB64A5" w:rsidRDefault="00AB64A5" w:rsidP="00AC342D">
      <w:pPr>
        <w:ind w:left="720"/>
      </w:pPr>
    </w:p>
    <w:p w:rsidR="003C35AF" w:rsidRDefault="0017631F" w:rsidP="00464293">
      <w:pPr>
        <w:pStyle w:val="ListParagraph"/>
        <w:numPr>
          <w:ilvl w:val="0"/>
          <w:numId w:val="16"/>
        </w:numPr>
      </w:pPr>
      <w:r>
        <w:lastRenderedPageBreak/>
        <w:t>To fetch user profile from given useris.</w:t>
      </w:r>
    </w:p>
    <w:p w:rsidR="003C35AF" w:rsidRDefault="003C35AF" w:rsidP="003C35AF">
      <w:pPr>
        <w:pStyle w:val="ListParagraph"/>
      </w:pPr>
    </w:p>
    <w:p w:rsidR="003C35AF" w:rsidRDefault="003C35AF" w:rsidP="003C35AF">
      <w:pPr>
        <w:pStyle w:val="ListParagraph"/>
      </w:pPr>
      <w:r>
        <w:t>Test Case:</w:t>
      </w:r>
    </w:p>
    <w:p w:rsidR="001811F2" w:rsidRDefault="0017631F" w:rsidP="001811F2">
      <w:r>
        <w:tab/>
      </w:r>
      <w:r>
        <w:rPr>
          <w:noProof/>
        </w:rPr>
        <w:drawing>
          <wp:inline distT="0" distB="0" distL="0" distR="0" wp14:anchorId="03D1B771" wp14:editId="0415E481">
            <wp:extent cx="5353050" cy="2409825"/>
            <wp:effectExtent l="0" t="0" r="0" b="9525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353050" cy="2409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11F2" w:rsidRDefault="001811F2" w:rsidP="001811F2">
      <w:r>
        <w:tab/>
        <w:t>Test Result:</w:t>
      </w:r>
    </w:p>
    <w:p w:rsidR="00EB3361" w:rsidRDefault="00EB3361" w:rsidP="001811F2">
      <w:r>
        <w:tab/>
      </w:r>
      <w:r>
        <w:rPr>
          <w:noProof/>
        </w:rPr>
        <w:drawing>
          <wp:inline distT="0" distB="0" distL="0" distR="0" wp14:anchorId="52C40C5C" wp14:editId="7DA2C166">
            <wp:extent cx="6105525" cy="995045"/>
            <wp:effectExtent l="0" t="0" r="9525" b="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105525" cy="995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6B36" w:rsidRDefault="003C6B36" w:rsidP="001811F2"/>
    <w:p w:rsidR="00B8080A" w:rsidRDefault="00DB79C6" w:rsidP="00B8080A">
      <w:pPr>
        <w:pStyle w:val="ListParagraph"/>
        <w:numPr>
          <w:ilvl w:val="0"/>
          <w:numId w:val="16"/>
        </w:numPr>
      </w:pPr>
      <w:r>
        <w:t>To create folder on given path</w:t>
      </w:r>
      <w:r w:rsidR="003C6B36">
        <w:t>:</w:t>
      </w:r>
    </w:p>
    <w:p w:rsidR="003C6B36" w:rsidRDefault="003C6B36" w:rsidP="003C6B36">
      <w:pPr>
        <w:pStyle w:val="ListParagraph"/>
      </w:pPr>
    </w:p>
    <w:p w:rsidR="003C6B36" w:rsidRDefault="003C6B36" w:rsidP="003C6B36">
      <w:pPr>
        <w:pStyle w:val="ListParagraph"/>
      </w:pPr>
      <w:r>
        <w:t>Test Case:</w:t>
      </w:r>
    </w:p>
    <w:p w:rsidR="003C6B36" w:rsidRDefault="00B8080A" w:rsidP="00B8080A">
      <w:pPr>
        <w:pStyle w:val="ListParagraph"/>
      </w:pPr>
      <w:r>
        <w:rPr>
          <w:noProof/>
        </w:rPr>
        <w:drawing>
          <wp:inline distT="0" distB="0" distL="0" distR="0" wp14:anchorId="1D656F13" wp14:editId="5AB0BE81">
            <wp:extent cx="6105525" cy="1512570"/>
            <wp:effectExtent l="0" t="0" r="9525" b="0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105525" cy="1512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3955" w:rsidRDefault="00FF3955" w:rsidP="003C6B36">
      <w:pPr>
        <w:pStyle w:val="ListParagraph"/>
      </w:pPr>
      <w:r>
        <w:t>Test Result:</w:t>
      </w:r>
    </w:p>
    <w:p w:rsidR="00B8080A" w:rsidRDefault="00B8080A" w:rsidP="003C6B36">
      <w:pPr>
        <w:pStyle w:val="ListParagraph"/>
      </w:pPr>
      <w:r>
        <w:rPr>
          <w:noProof/>
        </w:rPr>
        <w:drawing>
          <wp:inline distT="0" distB="0" distL="0" distR="0" wp14:anchorId="268B67FC" wp14:editId="70ED4253">
            <wp:extent cx="6105525" cy="785495"/>
            <wp:effectExtent l="0" t="0" r="9525" b="0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105525" cy="78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3955" w:rsidRDefault="00977272" w:rsidP="00FF3955">
      <w:r>
        <w:tab/>
      </w:r>
    </w:p>
    <w:p w:rsidR="00FF3955" w:rsidRDefault="00FF3955" w:rsidP="00EB3361">
      <w:r>
        <w:tab/>
      </w:r>
    </w:p>
    <w:p w:rsidR="00FF3955" w:rsidRDefault="00FF3955" w:rsidP="00FF3955"/>
    <w:p w:rsidR="00372533" w:rsidRDefault="00EB3361" w:rsidP="00464293">
      <w:pPr>
        <w:pStyle w:val="ListParagraph"/>
        <w:numPr>
          <w:ilvl w:val="0"/>
          <w:numId w:val="16"/>
        </w:numPr>
      </w:pPr>
      <w:r>
        <w:lastRenderedPageBreak/>
        <w:t>To get file details from given path</w:t>
      </w:r>
    </w:p>
    <w:p w:rsidR="004F4584" w:rsidRDefault="00AB6CB6" w:rsidP="004F4584">
      <w:pPr>
        <w:ind w:left="142"/>
      </w:pPr>
      <w:r>
        <w:t>Test Case:</w:t>
      </w:r>
    </w:p>
    <w:p w:rsidR="00977272" w:rsidRDefault="00977272" w:rsidP="004F4584">
      <w:pPr>
        <w:ind w:left="142"/>
      </w:pPr>
      <w:r>
        <w:rPr>
          <w:noProof/>
        </w:rPr>
        <w:drawing>
          <wp:inline distT="0" distB="0" distL="0" distR="0" wp14:anchorId="13A45ACF" wp14:editId="233C735E">
            <wp:extent cx="6105525" cy="1844040"/>
            <wp:effectExtent l="0" t="0" r="9525" b="381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105525" cy="1844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6CB6" w:rsidRDefault="00AB6CB6" w:rsidP="004F4584">
      <w:pPr>
        <w:ind w:left="142"/>
      </w:pPr>
    </w:p>
    <w:p w:rsidR="00AB6CB6" w:rsidRDefault="00AB6CB6" w:rsidP="004F4584">
      <w:pPr>
        <w:ind w:left="142"/>
      </w:pPr>
      <w:r>
        <w:t>Test Result:</w:t>
      </w:r>
    </w:p>
    <w:p w:rsidR="00977272" w:rsidRDefault="00977272" w:rsidP="004F4584">
      <w:pPr>
        <w:ind w:left="142"/>
      </w:pPr>
      <w:r>
        <w:rPr>
          <w:noProof/>
        </w:rPr>
        <w:drawing>
          <wp:inline distT="0" distB="0" distL="0" distR="0" wp14:anchorId="6B6DD889" wp14:editId="7018E88E">
            <wp:extent cx="6105525" cy="899160"/>
            <wp:effectExtent l="0" t="0" r="9525" b="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105525" cy="899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6CB6" w:rsidRDefault="00AB6CB6" w:rsidP="004F4584">
      <w:pPr>
        <w:ind w:left="142"/>
      </w:pPr>
    </w:p>
    <w:p w:rsidR="001C4FE8" w:rsidRDefault="00210B00" w:rsidP="00464293">
      <w:pPr>
        <w:pStyle w:val="ListParagraph"/>
        <w:numPr>
          <w:ilvl w:val="0"/>
          <w:numId w:val="16"/>
        </w:numPr>
      </w:pPr>
      <w:r>
        <w:t>To star mark given file id</w:t>
      </w:r>
    </w:p>
    <w:p w:rsidR="001C4FE8" w:rsidRDefault="001C4FE8" w:rsidP="001C4FE8">
      <w:pPr>
        <w:pStyle w:val="ListParagraph"/>
      </w:pPr>
    </w:p>
    <w:p w:rsidR="001C4FE8" w:rsidRDefault="001C4FE8" w:rsidP="001C4FE8">
      <w:pPr>
        <w:pStyle w:val="ListParagraph"/>
      </w:pPr>
      <w:r>
        <w:t>Test Case :</w:t>
      </w:r>
    </w:p>
    <w:p w:rsidR="005E7EE0" w:rsidRDefault="00210B00" w:rsidP="00210B00">
      <w:pPr>
        <w:pStyle w:val="ListParagraph"/>
      </w:pPr>
      <w:r>
        <w:rPr>
          <w:noProof/>
        </w:rPr>
        <w:drawing>
          <wp:inline distT="0" distB="0" distL="0" distR="0" wp14:anchorId="40AE150F" wp14:editId="6EAC7760">
            <wp:extent cx="6105525" cy="2029460"/>
            <wp:effectExtent l="0" t="0" r="9525" b="8890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105525" cy="2029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E7EE0">
        <w:t>Test Result:</w:t>
      </w:r>
    </w:p>
    <w:p w:rsidR="00210B00" w:rsidRDefault="00210B00" w:rsidP="00210B00">
      <w:pPr>
        <w:pStyle w:val="ListParagraph"/>
      </w:pPr>
      <w:r>
        <w:rPr>
          <w:noProof/>
        </w:rPr>
        <w:drawing>
          <wp:inline distT="0" distB="0" distL="0" distR="0" wp14:anchorId="4FFC666D" wp14:editId="222476E7">
            <wp:extent cx="6105525" cy="770255"/>
            <wp:effectExtent l="0" t="0" r="9525" b="0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105525" cy="770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64A5" w:rsidRDefault="00AB64A5" w:rsidP="00210B00">
      <w:pPr>
        <w:pStyle w:val="ListParagraph"/>
      </w:pPr>
    </w:p>
    <w:p w:rsidR="00AB64A5" w:rsidRDefault="00AB64A5" w:rsidP="00210B00">
      <w:pPr>
        <w:pStyle w:val="ListParagraph"/>
      </w:pPr>
    </w:p>
    <w:p w:rsidR="00AB64A5" w:rsidRDefault="00AB64A5" w:rsidP="00210B00">
      <w:pPr>
        <w:pStyle w:val="ListParagraph"/>
      </w:pPr>
    </w:p>
    <w:p w:rsidR="00AB64A5" w:rsidRDefault="00AB64A5" w:rsidP="00210B00">
      <w:pPr>
        <w:pStyle w:val="ListParagraph"/>
      </w:pPr>
    </w:p>
    <w:p w:rsidR="005E7EE0" w:rsidRDefault="005E7EE0" w:rsidP="001C4FE8">
      <w:pPr>
        <w:pStyle w:val="ListParagraph"/>
      </w:pPr>
    </w:p>
    <w:p w:rsidR="00980E58" w:rsidRDefault="00210B00" w:rsidP="00464293">
      <w:pPr>
        <w:pStyle w:val="ListParagraph"/>
        <w:numPr>
          <w:ilvl w:val="0"/>
          <w:numId w:val="16"/>
        </w:numPr>
      </w:pPr>
      <w:r>
        <w:lastRenderedPageBreak/>
        <w:t>To get shared files with particular user:</w:t>
      </w:r>
    </w:p>
    <w:p w:rsidR="00980E58" w:rsidRDefault="00980E58" w:rsidP="00980E58">
      <w:pPr>
        <w:pStyle w:val="ListParagraph"/>
      </w:pPr>
    </w:p>
    <w:p w:rsidR="00980E58" w:rsidRDefault="00980E58" w:rsidP="00210B00">
      <w:pPr>
        <w:pStyle w:val="ListParagraph"/>
      </w:pPr>
      <w:r>
        <w:t>Test Case:</w:t>
      </w:r>
      <w:r w:rsidR="00210B00">
        <w:t xml:space="preserve"> </w:t>
      </w:r>
    </w:p>
    <w:p w:rsidR="00210B00" w:rsidRDefault="00210B00" w:rsidP="00210B00">
      <w:pPr>
        <w:pStyle w:val="ListParagraph"/>
      </w:pPr>
      <w:r>
        <w:rPr>
          <w:noProof/>
        </w:rPr>
        <w:drawing>
          <wp:inline distT="0" distB="0" distL="0" distR="0" wp14:anchorId="313D8C43" wp14:editId="04813F0C">
            <wp:extent cx="6105525" cy="1939925"/>
            <wp:effectExtent l="0" t="0" r="9525" b="3175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105525" cy="1939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80E58" w:rsidRDefault="00980E58" w:rsidP="00980E58">
      <w:pPr>
        <w:pStyle w:val="ListParagraph"/>
      </w:pPr>
      <w:r>
        <w:t>Test Result:</w:t>
      </w:r>
    </w:p>
    <w:p w:rsidR="00980E58" w:rsidRDefault="00210B00" w:rsidP="00980E58">
      <w:r>
        <w:rPr>
          <w:noProof/>
        </w:rPr>
        <w:drawing>
          <wp:inline distT="0" distB="0" distL="0" distR="0" wp14:anchorId="28AC1A8E" wp14:editId="6534ACF3">
            <wp:extent cx="6105525" cy="1026160"/>
            <wp:effectExtent l="0" t="0" r="9525" b="2540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105525" cy="102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80E58" w:rsidRDefault="00980E58" w:rsidP="00464293">
      <w:pPr>
        <w:pStyle w:val="ListParagraph"/>
        <w:numPr>
          <w:ilvl w:val="0"/>
          <w:numId w:val="16"/>
        </w:numPr>
      </w:pPr>
      <w:r>
        <w:t>Get User activity logs:</w:t>
      </w:r>
    </w:p>
    <w:p w:rsidR="00980E58" w:rsidRDefault="00980E58" w:rsidP="00DB79C6">
      <w:pPr>
        <w:ind w:left="360"/>
        <w:rPr>
          <w:color w:val="A9B7C6"/>
          <w:sz w:val="18"/>
          <w:szCs w:val="18"/>
        </w:rPr>
      </w:pPr>
      <w:r>
        <w:t>Test Case :</w:t>
      </w:r>
    </w:p>
    <w:p w:rsidR="00980E58" w:rsidRDefault="00DB79C6" w:rsidP="00980E58">
      <w:pPr>
        <w:ind w:left="360"/>
      </w:pPr>
      <w:r>
        <w:rPr>
          <w:noProof/>
        </w:rPr>
        <w:drawing>
          <wp:inline distT="0" distB="0" distL="0" distR="0" wp14:anchorId="382230FD" wp14:editId="09DAC9D7">
            <wp:extent cx="6105525" cy="1511935"/>
            <wp:effectExtent l="0" t="0" r="9525" b="0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105525" cy="1511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07CC" w:rsidRDefault="007007CC" w:rsidP="00980E58">
      <w:pPr>
        <w:ind w:left="360"/>
      </w:pPr>
      <w:r>
        <w:t>Test Result:</w:t>
      </w:r>
    </w:p>
    <w:p w:rsidR="00DB79C6" w:rsidRDefault="00DB79C6" w:rsidP="00980E58">
      <w:pPr>
        <w:ind w:left="360"/>
      </w:pPr>
      <w:r>
        <w:rPr>
          <w:noProof/>
        </w:rPr>
        <w:drawing>
          <wp:inline distT="0" distB="0" distL="0" distR="0" wp14:anchorId="0CD93151" wp14:editId="4DC4DF55">
            <wp:extent cx="6105525" cy="1049020"/>
            <wp:effectExtent l="0" t="0" r="9525" b="0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105525" cy="1049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07CC" w:rsidRDefault="007007CC" w:rsidP="007007CC"/>
    <w:p w:rsidR="00CE131A" w:rsidRDefault="00CE131A" w:rsidP="007007CC">
      <w:pPr>
        <w:rPr>
          <w:b/>
          <w:sz w:val="26"/>
        </w:rPr>
      </w:pPr>
    </w:p>
    <w:p w:rsidR="00CE131A" w:rsidRDefault="00CE131A" w:rsidP="007007CC">
      <w:pPr>
        <w:rPr>
          <w:b/>
          <w:sz w:val="26"/>
        </w:rPr>
      </w:pPr>
    </w:p>
    <w:p w:rsidR="00CE131A" w:rsidRDefault="00CE131A" w:rsidP="007007CC">
      <w:pPr>
        <w:rPr>
          <w:b/>
          <w:sz w:val="26"/>
        </w:rPr>
      </w:pPr>
    </w:p>
    <w:p w:rsidR="007B77C0" w:rsidRDefault="007B77C0" w:rsidP="007007CC">
      <w:pPr>
        <w:rPr>
          <w:b/>
          <w:sz w:val="26"/>
        </w:rPr>
      </w:pPr>
      <w:r w:rsidRPr="007B77C0">
        <w:rPr>
          <w:b/>
          <w:sz w:val="26"/>
        </w:rPr>
        <w:lastRenderedPageBreak/>
        <w:t>JMeter Tests:</w:t>
      </w:r>
    </w:p>
    <w:p w:rsidR="005D60AD" w:rsidRDefault="00A62BC2" w:rsidP="001B13A3">
      <w:pPr>
        <w:pStyle w:val="ListParagraph"/>
        <w:numPr>
          <w:ilvl w:val="0"/>
          <w:numId w:val="8"/>
        </w:numPr>
      </w:pPr>
      <w:r>
        <w:t>Graph Results :</w:t>
      </w:r>
    </w:p>
    <w:p w:rsidR="003157BA" w:rsidRDefault="001B13A3" w:rsidP="003157BA">
      <w:pPr>
        <w:pStyle w:val="ListParagraph"/>
        <w:numPr>
          <w:ilvl w:val="0"/>
          <w:numId w:val="9"/>
        </w:numPr>
      </w:pPr>
      <w:r>
        <w:t>100 Concurrent users</w:t>
      </w:r>
    </w:p>
    <w:p w:rsidR="007D0569" w:rsidRDefault="00360A7F" w:rsidP="007D0569">
      <w:pPr>
        <w:pStyle w:val="ListParagraph"/>
        <w:ind w:left="1080"/>
      </w:pPr>
      <w:r>
        <w:rPr>
          <w:noProof/>
        </w:rPr>
        <w:drawing>
          <wp:inline distT="0" distB="0" distL="0" distR="0">
            <wp:extent cx="6105525" cy="3179961"/>
            <wp:effectExtent l="0" t="0" r="0" b="1905"/>
            <wp:docPr id="11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5525" cy="31799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B13A3" w:rsidRDefault="001B13A3" w:rsidP="001B13A3">
      <w:pPr>
        <w:pStyle w:val="ListParagraph"/>
        <w:numPr>
          <w:ilvl w:val="0"/>
          <w:numId w:val="9"/>
        </w:numPr>
      </w:pPr>
      <w:r>
        <w:t>200 Concurrent users</w:t>
      </w:r>
    </w:p>
    <w:p w:rsidR="00CE131A" w:rsidRDefault="00360A7F" w:rsidP="00360A7F">
      <w:pPr>
        <w:ind w:left="720"/>
      </w:pPr>
      <w:r>
        <w:rPr>
          <w:noProof/>
        </w:rPr>
        <w:drawing>
          <wp:inline distT="0" distB="0" distL="0" distR="0">
            <wp:extent cx="6105525" cy="3186321"/>
            <wp:effectExtent l="0" t="0" r="0" b="0"/>
            <wp:docPr id="122" name="Picture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5525" cy="31863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E131A" w:rsidRDefault="00CE131A" w:rsidP="007D0569">
      <w:pPr>
        <w:pStyle w:val="ListParagraph"/>
        <w:ind w:left="1080"/>
      </w:pPr>
    </w:p>
    <w:p w:rsidR="00CE131A" w:rsidRDefault="00CE131A" w:rsidP="007D0569">
      <w:pPr>
        <w:pStyle w:val="ListParagraph"/>
        <w:ind w:left="1080"/>
      </w:pPr>
    </w:p>
    <w:p w:rsidR="00CE131A" w:rsidRDefault="00CE131A" w:rsidP="007D0569">
      <w:pPr>
        <w:pStyle w:val="ListParagraph"/>
        <w:ind w:left="1080"/>
      </w:pPr>
    </w:p>
    <w:p w:rsidR="00CE131A" w:rsidRDefault="00CE131A" w:rsidP="007D0569">
      <w:pPr>
        <w:pStyle w:val="ListParagraph"/>
        <w:ind w:left="1080"/>
      </w:pPr>
    </w:p>
    <w:p w:rsidR="00360A7F" w:rsidRDefault="00360A7F" w:rsidP="007D0569">
      <w:pPr>
        <w:pStyle w:val="ListParagraph"/>
        <w:ind w:left="1080"/>
      </w:pPr>
    </w:p>
    <w:p w:rsidR="00360A7F" w:rsidRDefault="00360A7F" w:rsidP="007D0569">
      <w:pPr>
        <w:pStyle w:val="ListParagraph"/>
        <w:ind w:left="1080"/>
      </w:pPr>
    </w:p>
    <w:p w:rsidR="00CE131A" w:rsidRDefault="00CE131A" w:rsidP="007D0569">
      <w:pPr>
        <w:pStyle w:val="ListParagraph"/>
        <w:ind w:left="1080"/>
      </w:pPr>
    </w:p>
    <w:p w:rsidR="00CE131A" w:rsidRDefault="00CE131A" w:rsidP="007D0569">
      <w:pPr>
        <w:pStyle w:val="ListParagraph"/>
        <w:ind w:left="1080"/>
      </w:pPr>
    </w:p>
    <w:p w:rsidR="001B13A3" w:rsidRDefault="001B13A3" w:rsidP="001B13A3">
      <w:pPr>
        <w:pStyle w:val="ListParagraph"/>
        <w:numPr>
          <w:ilvl w:val="0"/>
          <w:numId w:val="9"/>
        </w:numPr>
      </w:pPr>
      <w:r>
        <w:lastRenderedPageBreak/>
        <w:t>300 Concurrent users</w:t>
      </w:r>
    </w:p>
    <w:p w:rsidR="007D0569" w:rsidRDefault="00360A7F" w:rsidP="007D0569">
      <w:pPr>
        <w:pStyle w:val="ListParagraph"/>
        <w:ind w:left="1080"/>
      </w:pPr>
      <w:r>
        <w:rPr>
          <w:noProof/>
        </w:rPr>
        <w:drawing>
          <wp:inline distT="0" distB="0" distL="0" distR="0">
            <wp:extent cx="6105525" cy="3186321"/>
            <wp:effectExtent l="0" t="0" r="0" b="0"/>
            <wp:docPr id="123" name="Picture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5525" cy="31863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B13A3" w:rsidRDefault="001B13A3" w:rsidP="001B13A3">
      <w:pPr>
        <w:pStyle w:val="ListParagraph"/>
        <w:numPr>
          <w:ilvl w:val="0"/>
          <w:numId w:val="9"/>
        </w:numPr>
      </w:pPr>
      <w:r>
        <w:t>400 Concurrent users</w:t>
      </w:r>
    </w:p>
    <w:p w:rsidR="00061E4B" w:rsidRDefault="00360A7F" w:rsidP="00061E4B">
      <w:pPr>
        <w:pStyle w:val="ListParagraph"/>
        <w:ind w:left="1080"/>
      </w:pPr>
      <w:r>
        <w:rPr>
          <w:noProof/>
        </w:rPr>
        <w:drawing>
          <wp:inline distT="0" distB="0" distL="0" distR="0">
            <wp:extent cx="6105525" cy="3186321"/>
            <wp:effectExtent l="0" t="0" r="0" b="0"/>
            <wp:docPr id="125" name="Picture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5525" cy="31863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E131A" w:rsidRDefault="00CE131A" w:rsidP="00061E4B">
      <w:pPr>
        <w:pStyle w:val="ListParagraph"/>
        <w:ind w:left="1080"/>
      </w:pPr>
    </w:p>
    <w:p w:rsidR="00CE131A" w:rsidRDefault="00CE131A" w:rsidP="00061E4B">
      <w:pPr>
        <w:pStyle w:val="ListParagraph"/>
        <w:ind w:left="1080"/>
      </w:pPr>
    </w:p>
    <w:p w:rsidR="00CE131A" w:rsidRDefault="00CE131A" w:rsidP="00061E4B">
      <w:pPr>
        <w:pStyle w:val="ListParagraph"/>
        <w:ind w:left="1080"/>
      </w:pPr>
    </w:p>
    <w:p w:rsidR="00CE131A" w:rsidRDefault="00CE131A" w:rsidP="00061E4B">
      <w:pPr>
        <w:pStyle w:val="ListParagraph"/>
        <w:ind w:left="1080"/>
      </w:pPr>
    </w:p>
    <w:p w:rsidR="00CE131A" w:rsidRDefault="00CE131A" w:rsidP="00061E4B">
      <w:pPr>
        <w:pStyle w:val="ListParagraph"/>
        <w:ind w:left="1080"/>
      </w:pPr>
    </w:p>
    <w:p w:rsidR="00CE131A" w:rsidRDefault="00CE131A" w:rsidP="00061E4B">
      <w:pPr>
        <w:pStyle w:val="ListParagraph"/>
        <w:ind w:left="1080"/>
      </w:pPr>
    </w:p>
    <w:p w:rsidR="00CE131A" w:rsidRDefault="00CE131A" w:rsidP="00061E4B">
      <w:pPr>
        <w:pStyle w:val="ListParagraph"/>
        <w:ind w:left="1080"/>
      </w:pPr>
    </w:p>
    <w:p w:rsidR="00CE131A" w:rsidRDefault="00CE131A" w:rsidP="00061E4B">
      <w:pPr>
        <w:pStyle w:val="ListParagraph"/>
        <w:ind w:left="1080"/>
      </w:pPr>
    </w:p>
    <w:p w:rsidR="00CE131A" w:rsidRDefault="00CE131A" w:rsidP="00061E4B">
      <w:pPr>
        <w:pStyle w:val="ListParagraph"/>
        <w:ind w:left="1080"/>
      </w:pPr>
    </w:p>
    <w:p w:rsidR="00CE131A" w:rsidRDefault="00CE131A" w:rsidP="00061E4B">
      <w:pPr>
        <w:pStyle w:val="ListParagraph"/>
        <w:ind w:left="1080"/>
      </w:pPr>
    </w:p>
    <w:p w:rsidR="00CE131A" w:rsidRDefault="00CE131A" w:rsidP="00061E4B">
      <w:pPr>
        <w:pStyle w:val="ListParagraph"/>
        <w:ind w:left="1080"/>
      </w:pPr>
    </w:p>
    <w:p w:rsidR="00CE131A" w:rsidRDefault="00CE131A" w:rsidP="00061E4B">
      <w:pPr>
        <w:pStyle w:val="ListParagraph"/>
        <w:ind w:left="1080"/>
      </w:pPr>
    </w:p>
    <w:p w:rsidR="001B13A3" w:rsidRDefault="001B13A3" w:rsidP="001B13A3">
      <w:pPr>
        <w:pStyle w:val="ListParagraph"/>
        <w:numPr>
          <w:ilvl w:val="0"/>
          <w:numId w:val="9"/>
        </w:numPr>
      </w:pPr>
      <w:r>
        <w:lastRenderedPageBreak/>
        <w:t>500 Concurrent users</w:t>
      </w:r>
    </w:p>
    <w:p w:rsidR="00061E4B" w:rsidRDefault="00360A7F" w:rsidP="00061E4B">
      <w:pPr>
        <w:pStyle w:val="ListParagraph"/>
        <w:ind w:left="1080"/>
      </w:pPr>
      <w:r>
        <w:rPr>
          <w:noProof/>
        </w:rPr>
        <w:drawing>
          <wp:inline distT="0" distB="0" distL="0" distR="0">
            <wp:extent cx="6105525" cy="3186321"/>
            <wp:effectExtent l="0" t="0" r="0" b="0"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5525" cy="31863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D2E56" w:rsidRDefault="008D2E56" w:rsidP="00061E4B">
      <w:pPr>
        <w:pStyle w:val="ListParagraph"/>
        <w:ind w:left="1080"/>
      </w:pPr>
    </w:p>
    <w:p w:rsidR="008D2E56" w:rsidRDefault="008D2E56" w:rsidP="008D2E56">
      <w:pPr>
        <w:pStyle w:val="ListParagraph"/>
        <w:numPr>
          <w:ilvl w:val="0"/>
          <w:numId w:val="8"/>
        </w:numPr>
      </w:pPr>
      <w:r>
        <w:t>Aggregate Graph:</w:t>
      </w:r>
    </w:p>
    <w:p w:rsidR="008D2E56" w:rsidRDefault="008D2E56" w:rsidP="008D2E56">
      <w:pPr>
        <w:pStyle w:val="ListParagraph"/>
        <w:numPr>
          <w:ilvl w:val="0"/>
          <w:numId w:val="17"/>
        </w:numPr>
      </w:pPr>
      <w:r>
        <w:t>100 Concurrent Users</w:t>
      </w:r>
    </w:p>
    <w:p w:rsidR="00D55B7A" w:rsidRDefault="00C35964" w:rsidP="00D55B7A">
      <w:pPr>
        <w:pStyle w:val="ListParagraph"/>
        <w:ind w:left="1080"/>
      </w:pPr>
      <w:r>
        <w:rPr>
          <w:noProof/>
        </w:rPr>
        <w:drawing>
          <wp:inline distT="0" distB="0" distL="0" distR="0">
            <wp:extent cx="6105525" cy="3186321"/>
            <wp:effectExtent l="0" t="0" r="0" b="0"/>
            <wp:docPr id="127" name="Picture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5525" cy="31863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55B7A" w:rsidRDefault="00D55B7A" w:rsidP="00D55B7A">
      <w:pPr>
        <w:pStyle w:val="ListParagraph"/>
        <w:ind w:left="1080"/>
      </w:pPr>
    </w:p>
    <w:p w:rsidR="00D55B7A" w:rsidRDefault="00D55B7A" w:rsidP="00D55B7A">
      <w:pPr>
        <w:pStyle w:val="ListParagraph"/>
        <w:ind w:left="1080"/>
      </w:pPr>
    </w:p>
    <w:p w:rsidR="00D55B7A" w:rsidRDefault="00D55B7A" w:rsidP="00D55B7A">
      <w:pPr>
        <w:pStyle w:val="ListParagraph"/>
        <w:ind w:left="1080"/>
      </w:pPr>
    </w:p>
    <w:p w:rsidR="00D55B7A" w:rsidRDefault="00D55B7A" w:rsidP="00D55B7A">
      <w:pPr>
        <w:pStyle w:val="ListParagraph"/>
        <w:ind w:left="1080"/>
      </w:pPr>
    </w:p>
    <w:p w:rsidR="00D55B7A" w:rsidRDefault="00D55B7A" w:rsidP="00D55B7A">
      <w:pPr>
        <w:pStyle w:val="ListParagraph"/>
        <w:ind w:left="1080"/>
      </w:pPr>
    </w:p>
    <w:p w:rsidR="00D55B7A" w:rsidRDefault="00D55B7A" w:rsidP="00D55B7A">
      <w:pPr>
        <w:pStyle w:val="ListParagraph"/>
        <w:ind w:left="1080"/>
      </w:pPr>
    </w:p>
    <w:p w:rsidR="00D55B7A" w:rsidRDefault="00D55B7A" w:rsidP="00D55B7A">
      <w:pPr>
        <w:pStyle w:val="ListParagraph"/>
        <w:ind w:left="1080"/>
      </w:pPr>
    </w:p>
    <w:p w:rsidR="00D55B7A" w:rsidRDefault="00D55B7A" w:rsidP="00D55B7A">
      <w:pPr>
        <w:pStyle w:val="ListParagraph"/>
        <w:ind w:left="1080"/>
      </w:pPr>
    </w:p>
    <w:p w:rsidR="00D55B7A" w:rsidRDefault="00D55B7A" w:rsidP="00D55B7A">
      <w:pPr>
        <w:pStyle w:val="ListParagraph"/>
        <w:ind w:left="1080"/>
      </w:pPr>
    </w:p>
    <w:p w:rsidR="00D55B7A" w:rsidRDefault="00D55B7A" w:rsidP="00D55B7A">
      <w:pPr>
        <w:pStyle w:val="ListParagraph"/>
        <w:ind w:left="1080"/>
      </w:pPr>
    </w:p>
    <w:p w:rsidR="008D2E56" w:rsidRDefault="008D2E56" w:rsidP="008D2E56">
      <w:pPr>
        <w:pStyle w:val="ListParagraph"/>
        <w:numPr>
          <w:ilvl w:val="0"/>
          <w:numId w:val="17"/>
        </w:numPr>
      </w:pPr>
      <w:r>
        <w:lastRenderedPageBreak/>
        <w:t>200 Concurrent users</w:t>
      </w:r>
    </w:p>
    <w:p w:rsidR="00D55B7A" w:rsidRDefault="00C35964" w:rsidP="00D55B7A">
      <w:pPr>
        <w:pStyle w:val="ListParagraph"/>
        <w:ind w:left="1080"/>
      </w:pPr>
      <w:r>
        <w:rPr>
          <w:noProof/>
        </w:rPr>
        <w:drawing>
          <wp:inline distT="0" distB="0" distL="0" distR="0">
            <wp:extent cx="6105525" cy="3186321"/>
            <wp:effectExtent l="0" t="0" r="0" b="0"/>
            <wp:docPr id="129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5525" cy="31863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D2E56" w:rsidRDefault="008D2E56" w:rsidP="008D2E56">
      <w:pPr>
        <w:pStyle w:val="ListParagraph"/>
        <w:numPr>
          <w:ilvl w:val="0"/>
          <w:numId w:val="17"/>
        </w:numPr>
      </w:pPr>
      <w:r>
        <w:t>3</w:t>
      </w:r>
      <w:r>
        <w:t>00 Concurrent users</w:t>
      </w:r>
    </w:p>
    <w:p w:rsidR="00D55B7A" w:rsidRDefault="00C35964" w:rsidP="00D55B7A">
      <w:pPr>
        <w:pStyle w:val="ListParagraph"/>
        <w:ind w:left="1080"/>
      </w:pPr>
      <w:r>
        <w:rPr>
          <w:noProof/>
        </w:rPr>
        <w:drawing>
          <wp:inline distT="0" distB="0" distL="0" distR="0">
            <wp:extent cx="6105525" cy="3186321"/>
            <wp:effectExtent l="0" t="0" r="0" b="0"/>
            <wp:docPr id="130" name="Picture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5525" cy="31863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55B7A" w:rsidRDefault="00D55B7A" w:rsidP="00D55B7A">
      <w:pPr>
        <w:pStyle w:val="ListParagraph"/>
        <w:ind w:left="1080"/>
      </w:pPr>
    </w:p>
    <w:p w:rsidR="00D55B7A" w:rsidRDefault="00D55B7A" w:rsidP="00D55B7A">
      <w:pPr>
        <w:pStyle w:val="ListParagraph"/>
        <w:ind w:left="1080"/>
      </w:pPr>
    </w:p>
    <w:p w:rsidR="00D55B7A" w:rsidRDefault="00D55B7A" w:rsidP="00D55B7A">
      <w:pPr>
        <w:pStyle w:val="ListParagraph"/>
        <w:ind w:left="1080"/>
      </w:pPr>
    </w:p>
    <w:p w:rsidR="00D55B7A" w:rsidRDefault="00D55B7A" w:rsidP="00D55B7A">
      <w:pPr>
        <w:pStyle w:val="ListParagraph"/>
        <w:ind w:left="1080"/>
      </w:pPr>
    </w:p>
    <w:p w:rsidR="00D55B7A" w:rsidRDefault="00D55B7A" w:rsidP="00D55B7A">
      <w:pPr>
        <w:pStyle w:val="ListParagraph"/>
        <w:ind w:left="1080"/>
      </w:pPr>
    </w:p>
    <w:p w:rsidR="00D55B7A" w:rsidRDefault="00D55B7A" w:rsidP="00D55B7A">
      <w:pPr>
        <w:pStyle w:val="ListParagraph"/>
        <w:ind w:left="1080"/>
      </w:pPr>
    </w:p>
    <w:p w:rsidR="00D55B7A" w:rsidRDefault="00D55B7A" w:rsidP="00D55B7A">
      <w:pPr>
        <w:pStyle w:val="ListParagraph"/>
        <w:ind w:left="1080"/>
      </w:pPr>
    </w:p>
    <w:p w:rsidR="00D55B7A" w:rsidRDefault="00D55B7A" w:rsidP="00D55B7A">
      <w:pPr>
        <w:pStyle w:val="ListParagraph"/>
        <w:ind w:left="1080"/>
      </w:pPr>
    </w:p>
    <w:p w:rsidR="00D55B7A" w:rsidRDefault="00D55B7A" w:rsidP="00D55B7A">
      <w:pPr>
        <w:pStyle w:val="ListParagraph"/>
        <w:ind w:left="1080"/>
      </w:pPr>
    </w:p>
    <w:p w:rsidR="00D55B7A" w:rsidRDefault="00D55B7A" w:rsidP="00D55B7A">
      <w:pPr>
        <w:pStyle w:val="ListParagraph"/>
        <w:ind w:left="1080"/>
      </w:pPr>
    </w:p>
    <w:p w:rsidR="00D55B7A" w:rsidRDefault="00D55B7A" w:rsidP="00D55B7A">
      <w:pPr>
        <w:pStyle w:val="ListParagraph"/>
        <w:ind w:left="1080"/>
      </w:pPr>
    </w:p>
    <w:p w:rsidR="00D55B7A" w:rsidRDefault="00D55B7A" w:rsidP="00D55B7A">
      <w:pPr>
        <w:pStyle w:val="ListParagraph"/>
        <w:ind w:left="1080"/>
      </w:pPr>
    </w:p>
    <w:p w:rsidR="008D2E56" w:rsidRDefault="008D2E56" w:rsidP="008D2E56">
      <w:pPr>
        <w:pStyle w:val="ListParagraph"/>
        <w:numPr>
          <w:ilvl w:val="0"/>
          <w:numId w:val="17"/>
        </w:numPr>
      </w:pPr>
      <w:r>
        <w:lastRenderedPageBreak/>
        <w:t>4</w:t>
      </w:r>
      <w:r>
        <w:t>00 Concurrent users</w:t>
      </w:r>
    </w:p>
    <w:p w:rsidR="00D55B7A" w:rsidRDefault="00C35964" w:rsidP="00D55B7A">
      <w:pPr>
        <w:pStyle w:val="ListParagraph"/>
        <w:ind w:left="1080"/>
      </w:pPr>
      <w:r>
        <w:rPr>
          <w:noProof/>
        </w:rPr>
        <w:drawing>
          <wp:inline distT="0" distB="0" distL="0" distR="0">
            <wp:extent cx="6105525" cy="3186321"/>
            <wp:effectExtent l="0" t="0" r="0" b="0"/>
            <wp:docPr id="131" name="Picture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5525" cy="31863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D2E56" w:rsidRDefault="008D2E56" w:rsidP="008D2E56">
      <w:pPr>
        <w:pStyle w:val="ListParagraph"/>
        <w:numPr>
          <w:ilvl w:val="0"/>
          <w:numId w:val="17"/>
        </w:numPr>
      </w:pPr>
      <w:r>
        <w:t>5</w:t>
      </w:r>
      <w:r>
        <w:t>00 Concurrent users</w:t>
      </w:r>
    </w:p>
    <w:p w:rsidR="001B13A3" w:rsidRDefault="00C35964" w:rsidP="008D2E56">
      <w:pPr>
        <w:pStyle w:val="ListParagraph"/>
        <w:ind w:left="1080"/>
      </w:pPr>
      <w:r>
        <w:rPr>
          <w:noProof/>
        </w:rPr>
        <w:drawing>
          <wp:inline distT="0" distB="0" distL="0" distR="0">
            <wp:extent cx="6105525" cy="3186321"/>
            <wp:effectExtent l="0" t="0" r="0" b="0"/>
            <wp:docPr id="132" name="Picture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5525" cy="31863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E5359" w:rsidRDefault="00EE5359" w:rsidP="007007CC"/>
    <w:p w:rsidR="00EE5359" w:rsidRDefault="00EE5359" w:rsidP="007007CC"/>
    <w:p w:rsidR="0071083D" w:rsidRDefault="0071083D" w:rsidP="007007CC"/>
    <w:p w:rsidR="0071083D" w:rsidRDefault="0071083D" w:rsidP="007007CC"/>
    <w:p w:rsidR="0071083D" w:rsidRDefault="0071083D" w:rsidP="007007CC"/>
    <w:p w:rsidR="0071083D" w:rsidRDefault="0071083D" w:rsidP="007007CC"/>
    <w:p w:rsidR="0071083D" w:rsidRDefault="0071083D" w:rsidP="007007CC"/>
    <w:p w:rsidR="0071083D" w:rsidRDefault="00044667" w:rsidP="007007CC">
      <w:r>
        <w:lastRenderedPageBreak/>
        <w:t>Comparison for average time taken for all the users :</w:t>
      </w:r>
    </w:p>
    <w:p w:rsidR="00044667" w:rsidRDefault="00044667" w:rsidP="007007CC">
      <w:r>
        <w:rPr>
          <w:noProof/>
        </w:rPr>
        <w:drawing>
          <wp:inline distT="0" distB="0" distL="0" distR="0">
            <wp:extent cx="6105525" cy="4487561"/>
            <wp:effectExtent l="0" t="0" r="0" b="8255"/>
            <wp:docPr id="140" name="Picture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5525" cy="44875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E5359" w:rsidRDefault="00EE5359" w:rsidP="007007CC"/>
    <w:p w:rsidR="00EE5359" w:rsidRDefault="00EE5359" w:rsidP="007007CC"/>
    <w:p w:rsidR="00EE5359" w:rsidRDefault="00EE5359" w:rsidP="007007CC"/>
    <w:p w:rsidR="00EE5359" w:rsidRDefault="00EE5359" w:rsidP="007007CC"/>
    <w:p w:rsidR="00044667" w:rsidRDefault="00044667" w:rsidP="007007CC"/>
    <w:p w:rsidR="00044667" w:rsidRDefault="00044667" w:rsidP="007007CC"/>
    <w:p w:rsidR="00044667" w:rsidRDefault="00044667" w:rsidP="007007CC"/>
    <w:p w:rsidR="00044667" w:rsidRDefault="00044667" w:rsidP="007007CC"/>
    <w:p w:rsidR="00044667" w:rsidRDefault="00044667" w:rsidP="007007CC"/>
    <w:p w:rsidR="00044667" w:rsidRDefault="00044667" w:rsidP="007007CC"/>
    <w:p w:rsidR="00044667" w:rsidRDefault="00044667" w:rsidP="007007CC"/>
    <w:p w:rsidR="00044667" w:rsidRDefault="00044667" w:rsidP="007007CC"/>
    <w:p w:rsidR="00044667" w:rsidRDefault="00044667" w:rsidP="007007CC"/>
    <w:p w:rsidR="00044667" w:rsidRDefault="00044667" w:rsidP="007007CC"/>
    <w:p w:rsidR="00EE5359" w:rsidRDefault="00EE5359" w:rsidP="007007CC">
      <w:r>
        <w:lastRenderedPageBreak/>
        <w:t>ScreenShots:</w:t>
      </w:r>
    </w:p>
    <w:p w:rsidR="00EE5359" w:rsidRDefault="00EE5359" w:rsidP="00EE5359">
      <w:pPr>
        <w:pStyle w:val="ListParagraph"/>
        <w:numPr>
          <w:ilvl w:val="0"/>
          <w:numId w:val="6"/>
        </w:numPr>
      </w:pPr>
      <w:r>
        <w:t xml:space="preserve">Main Landing Page </w:t>
      </w:r>
      <w:r w:rsidR="006A158B">
        <w:t>is login page</w:t>
      </w:r>
      <w:r>
        <w:t>:</w:t>
      </w:r>
    </w:p>
    <w:p w:rsidR="00EE5359" w:rsidRDefault="006A158B" w:rsidP="00EE5359">
      <w:pPr>
        <w:pStyle w:val="ListParagraph"/>
      </w:pPr>
      <w:r>
        <w:rPr>
          <w:noProof/>
          <w:lang w:eastAsia="en-IN"/>
        </w:rPr>
        <w:drawing>
          <wp:inline distT="0" distB="0" distL="0" distR="0" wp14:anchorId="2A7EB3FF" wp14:editId="3527BC07">
            <wp:extent cx="6105525" cy="2430145"/>
            <wp:effectExtent l="0" t="0" r="9525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105525" cy="2430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51D4" w:rsidRDefault="006451D4" w:rsidP="006451D4">
      <w:pPr>
        <w:pStyle w:val="ListParagraph"/>
        <w:numPr>
          <w:ilvl w:val="0"/>
          <w:numId w:val="6"/>
        </w:numPr>
      </w:pPr>
      <w:r>
        <w:t>A user cannot login without valid credentials:</w:t>
      </w:r>
    </w:p>
    <w:p w:rsidR="006451D4" w:rsidRDefault="006451D4" w:rsidP="006451D4">
      <w:pPr>
        <w:pStyle w:val="ListParagraph"/>
      </w:pPr>
      <w:r>
        <w:rPr>
          <w:noProof/>
          <w:lang w:eastAsia="en-IN"/>
        </w:rPr>
        <w:drawing>
          <wp:inline distT="0" distB="0" distL="0" distR="0" wp14:anchorId="6F887B12" wp14:editId="5D9E132D">
            <wp:extent cx="6105525" cy="2875915"/>
            <wp:effectExtent l="0" t="0" r="9525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105525" cy="2875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51D4" w:rsidRDefault="006451D4" w:rsidP="006451D4">
      <w:pPr>
        <w:pStyle w:val="ListParagraph"/>
        <w:numPr>
          <w:ilvl w:val="0"/>
          <w:numId w:val="6"/>
        </w:numPr>
      </w:pPr>
      <w:r>
        <w:t>Sign Up page has all the validations</w:t>
      </w:r>
    </w:p>
    <w:p w:rsidR="006451D4" w:rsidRDefault="006451D4" w:rsidP="006451D4">
      <w:pPr>
        <w:pStyle w:val="ListParagraph"/>
      </w:pPr>
      <w:r>
        <w:t>First Name and last name cannot be empty</w:t>
      </w:r>
    </w:p>
    <w:p w:rsidR="006451D4" w:rsidRDefault="006451D4" w:rsidP="006451D4">
      <w:pPr>
        <w:pStyle w:val="ListParagraph"/>
      </w:pPr>
      <w:r>
        <w:t>Email id should be in proper email format.</w:t>
      </w:r>
    </w:p>
    <w:p w:rsidR="006451D4" w:rsidRDefault="006451D4" w:rsidP="006451D4">
      <w:pPr>
        <w:pStyle w:val="ListParagraph"/>
      </w:pPr>
      <w:r>
        <w:t xml:space="preserve">Password must contain at least one small case letter, one upper case letter, one special case letter and one numeric. Password should be of at least 8 characters </w:t>
      </w:r>
    </w:p>
    <w:p w:rsidR="00B73D07" w:rsidRDefault="00CE64EA" w:rsidP="006451D4">
      <w:pPr>
        <w:pStyle w:val="ListParagraph"/>
      </w:pPr>
      <w:r>
        <w:t>:</w:t>
      </w:r>
    </w:p>
    <w:p w:rsidR="00B73D07" w:rsidRDefault="00B73D07" w:rsidP="006451D4">
      <w:pPr>
        <w:pStyle w:val="ListParagraph"/>
      </w:pPr>
      <w:r>
        <w:rPr>
          <w:noProof/>
          <w:lang w:eastAsia="en-IN"/>
        </w:rPr>
        <w:lastRenderedPageBreak/>
        <w:drawing>
          <wp:inline distT="0" distB="0" distL="0" distR="0" wp14:anchorId="271704C5" wp14:editId="6929E171">
            <wp:extent cx="6105525" cy="3197225"/>
            <wp:effectExtent l="0" t="0" r="9525" b="317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105525" cy="319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en-IN"/>
        </w:rPr>
        <w:drawing>
          <wp:inline distT="0" distB="0" distL="0" distR="0" wp14:anchorId="77F60C84" wp14:editId="00B5C79F">
            <wp:extent cx="6105525" cy="2800350"/>
            <wp:effectExtent l="0" t="0" r="9525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6105525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3D07" w:rsidRDefault="00B73D07" w:rsidP="006451D4">
      <w:pPr>
        <w:pStyle w:val="ListParagraph"/>
      </w:pPr>
      <w:r>
        <w:t>After successful sign up, user gets login page.</w:t>
      </w:r>
    </w:p>
    <w:p w:rsidR="00B73D07" w:rsidRDefault="00B73D07" w:rsidP="006451D4">
      <w:pPr>
        <w:pStyle w:val="ListParagraph"/>
      </w:pPr>
      <w:r>
        <w:rPr>
          <w:noProof/>
          <w:lang w:eastAsia="en-IN"/>
        </w:rPr>
        <w:drawing>
          <wp:inline distT="0" distB="0" distL="0" distR="0" wp14:anchorId="686CE421" wp14:editId="3544A1A3">
            <wp:extent cx="4658264" cy="2220367"/>
            <wp:effectExtent l="0" t="0" r="0" b="889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672317" cy="2227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64EA" w:rsidRDefault="00CE64EA" w:rsidP="006451D4">
      <w:pPr>
        <w:pStyle w:val="ListParagraph"/>
      </w:pPr>
    </w:p>
    <w:p w:rsidR="00CE64EA" w:rsidRDefault="0033544E" w:rsidP="006451D4">
      <w:pPr>
        <w:pStyle w:val="ListParagraph"/>
      </w:pPr>
      <w:r>
        <w:rPr>
          <w:noProof/>
          <w:lang w:eastAsia="en-IN"/>
        </w:rPr>
        <w:lastRenderedPageBreak/>
        <w:drawing>
          <wp:inline distT="0" distB="0" distL="0" distR="0" wp14:anchorId="1C4C1B46" wp14:editId="2EBEFE2F">
            <wp:extent cx="4755719" cy="2544792"/>
            <wp:effectExtent l="0" t="0" r="6985" b="825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755719" cy="2544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64EA" w:rsidRDefault="00CE64EA" w:rsidP="006451D4">
      <w:pPr>
        <w:pStyle w:val="ListParagraph"/>
      </w:pPr>
      <w:r>
        <w:t xml:space="preserve">Successful login on server side </w:t>
      </w:r>
    </w:p>
    <w:p w:rsidR="00F67F95" w:rsidRDefault="00F67F95" w:rsidP="006451D4">
      <w:pPr>
        <w:pStyle w:val="ListParagraph"/>
      </w:pPr>
      <w:r>
        <w:rPr>
          <w:noProof/>
        </w:rPr>
        <w:drawing>
          <wp:inline distT="0" distB="0" distL="0" distR="0" wp14:anchorId="2AE6A3BE" wp14:editId="367E2144">
            <wp:extent cx="6105525" cy="456565"/>
            <wp:effectExtent l="0" t="0" r="9525" b="635"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6105525" cy="456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1A14" w:rsidRDefault="00F91A14" w:rsidP="006451D4">
      <w:pPr>
        <w:pStyle w:val="ListParagraph"/>
      </w:pPr>
    </w:p>
    <w:p w:rsidR="00F91A14" w:rsidRDefault="00F91A14" w:rsidP="006451D4">
      <w:pPr>
        <w:pStyle w:val="ListParagraph"/>
      </w:pPr>
    </w:p>
    <w:p w:rsidR="00EE5359" w:rsidRDefault="00F91A14" w:rsidP="00F91A14">
      <w:pPr>
        <w:pStyle w:val="ListParagraph"/>
      </w:pPr>
      <w:r>
        <w:t>Existing user cannot sign up again with same email id.</w:t>
      </w:r>
    </w:p>
    <w:p w:rsidR="00F91A14" w:rsidRDefault="00F91A14" w:rsidP="00F91A14">
      <w:pPr>
        <w:pStyle w:val="ListParagraph"/>
      </w:pPr>
    </w:p>
    <w:p w:rsidR="00F91A14" w:rsidRDefault="00F91A14" w:rsidP="00F91A14">
      <w:pPr>
        <w:pStyle w:val="ListParagraph"/>
        <w:numPr>
          <w:ilvl w:val="0"/>
          <w:numId w:val="6"/>
        </w:numPr>
      </w:pPr>
      <w:r>
        <w:t>Home page after successful login:</w:t>
      </w:r>
    </w:p>
    <w:p w:rsidR="00F91A14" w:rsidRDefault="00F91A14" w:rsidP="00F91A14">
      <w:pPr>
        <w:ind w:left="720"/>
      </w:pPr>
      <w:r>
        <w:t>(User can view all the files and starred files on home page.</w:t>
      </w:r>
      <w:r w:rsidR="00DB0CFC">
        <w:t xml:space="preserve"> User can also view files shared by others with that user.</w:t>
      </w:r>
      <w:r>
        <w:t>)</w:t>
      </w:r>
    </w:p>
    <w:p w:rsidR="00F91A14" w:rsidRDefault="00DB0CFC" w:rsidP="00F91A14">
      <w:pPr>
        <w:pStyle w:val="ListParagraph"/>
      </w:pPr>
      <w:r>
        <w:rPr>
          <w:noProof/>
        </w:rPr>
        <w:drawing>
          <wp:inline distT="0" distB="0" distL="0" distR="0" wp14:anchorId="43105DAE" wp14:editId="301AC957">
            <wp:extent cx="6105525" cy="2688590"/>
            <wp:effectExtent l="0" t="0" r="9525" b="0"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105525" cy="2688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B0CFC" w:rsidRDefault="00DB0CFC" w:rsidP="00F91A14">
      <w:pPr>
        <w:pStyle w:val="ListParagraph"/>
      </w:pPr>
      <w:r>
        <w:rPr>
          <w:noProof/>
        </w:rPr>
        <w:drawing>
          <wp:inline distT="0" distB="0" distL="0" distR="0" wp14:anchorId="74B01D1D" wp14:editId="7DF5348E">
            <wp:extent cx="6105525" cy="891540"/>
            <wp:effectExtent l="0" t="0" r="9525" b="3810"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6105525" cy="891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64A5" w:rsidRDefault="00AB64A5" w:rsidP="00F91A14">
      <w:pPr>
        <w:pStyle w:val="ListParagraph"/>
      </w:pPr>
    </w:p>
    <w:p w:rsidR="00AB64A5" w:rsidRDefault="00AB64A5" w:rsidP="00F91A14">
      <w:pPr>
        <w:pStyle w:val="ListParagraph"/>
      </w:pPr>
    </w:p>
    <w:p w:rsidR="00DB0CFC" w:rsidRDefault="00DB0CFC" w:rsidP="00F91A14">
      <w:pPr>
        <w:pStyle w:val="ListParagraph"/>
      </w:pPr>
    </w:p>
    <w:p w:rsidR="00901C52" w:rsidRDefault="00CE0D64" w:rsidP="009E32F8">
      <w:pPr>
        <w:pStyle w:val="ListParagraph"/>
        <w:numPr>
          <w:ilvl w:val="0"/>
          <w:numId w:val="6"/>
        </w:numPr>
      </w:pPr>
      <w:r>
        <w:lastRenderedPageBreak/>
        <w:t>User can</w:t>
      </w:r>
      <w:r w:rsidR="00901C52">
        <w:t xml:space="preserve"> upload file and it will be displayed to the page</w:t>
      </w:r>
      <w:r w:rsidR="00DB0CFC">
        <w:t>.</w:t>
      </w:r>
    </w:p>
    <w:p w:rsidR="00901C52" w:rsidRDefault="00901C52" w:rsidP="00901C52">
      <w:pPr>
        <w:pStyle w:val="ListParagraph"/>
      </w:pPr>
      <w:r>
        <w:rPr>
          <w:noProof/>
          <w:lang w:eastAsia="en-IN"/>
        </w:rPr>
        <w:drawing>
          <wp:inline distT="0" distB="0" distL="0" distR="0" wp14:anchorId="3E6B46D7" wp14:editId="685BD84D">
            <wp:extent cx="5228814" cy="2449902"/>
            <wp:effectExtent l="0" t="0" r="0" b="762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237715" cy="2454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1C52" w:rsidRDefault="00901C52" w:rsidP="00901C52">
      <w:pPr>
        <w:pStyle w:val="ListParagraph"/>
      </w:pPr>
    </w:p>
    <w:p w:rsidR="00901C52" w:rsidRDefault="00901C52" w:rsidP="00901C52">
      <w:pPr>
        <w:pStyle w:val="ListParagraph"/>
      </w:pPr>
      <w:r w:rsidRPr="00901C52">
        <w:rPr>
          <w:noProof/>
          <w:lang w:eastAsia="en-IN"/>
        </w:rPr>
        <w:drawing>
          <wp:inline distT="0" distB="0" distL="0" distR="0">
            <wp:extent cx="4201064" cy="2307956"/>
            <wp:effectExtent l="0" t="0" r="0" b="0"/>
            <wp:docPr id="38" name="Picture 38" descr="N:\SJSU\1st Sem\273 - Shim\Lab2\Screenshots\file_uploa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:\SJSU\1st Sem\273 - Shim\Lab2\Screenshots\file_upload.png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1064" cy="23079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A7965" w:rsidRDefault="00AA7965" w:rsidP="00901C52">
      <w:pPr>
        <w:pStyle w:val="ListParagraph"/>
      </w:pPr>
    </w:p>
    <w:p w:rsidR="00AA7965" w:rsidRDefault="00AA7965" w:rsidP="00AA7965">
      <w:pPr>
        <w:pStyle w:val="ListParagraph"/>
        <w:numPr>
          <w:ilvl w:val="0"/>
          <w:numId w:val="6"/>
        </w:numPr>
      </w:pPr>
      <w:r>
        <w:t>User can create directory.</w:t>
      </w:r>
    </w:p>
    <w:p w:rsidR="00AA7965" w:rsidRDefault="00AA7965" w:rsidP="00AA7965">
      <w:pPr>
        <w:pStyle w:val="ListParagraph"/>
      </w:pPr>
      <w:r>
        <w:t>Before folder creation:</w:t>
      </w:r>
    </w:p>
    <w:p w:rsidR="00AA7965" w:rsidRDefault="00AA7965" w:rsidP="00AA7965">
      <w:pPr>
        <w:pStyle w:val="ListParagraph"/>
      </w:pPr>
      <w:r w:rsidRPr="00AA7965">
        <w:rPr>
          <w:noProof/>
          <w:lang w:eastAsia="en-IN"/>
        </w:rPr>
        <w:drawing>
          <wp:inline distT="0" distB="0" distL="0" distR="0">
            <wp:extent cx="6105525" cy="2994090"/>
            <wp:effectExtent l="0" t="0" r="0" b="0"/>
            <wp:docPr id="39" name="Picture 39" descr="N:\SJSU\1st Sem\273 - Shim\Lab2\Screenshots\file_uploa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N:\SJSU\1st Sem\273 - Shim\Lab2\Screenshots\file_upload.png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5525" cy="2994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A7965" w:rsidRDefault="00AA7965" w:rsidP="00AA7965">
      <w:pPr>
        <w:pStyle w:val="ListParagraph"/>
      </w:pPr>
      <w:r>
        <w:lastRenderedPageBreak/>
        <w:t>After Folder Creatio</w:t>
      </w:r>
      <w:r w:rsidR="00A40A35">
        <w:rPr>
          <w:noProof/>
          <w:lang w:eastAsia="en-IN"/>
        </w:rPr>
        <w:drawing>
          <wp:inline distT="0" distB="0" distL="0" distR="0" wp14:anchorId="607C096C" wp14:editId="11826109">
            <wp:extent cx="4813300" cy="2374862"/>
            <wp:effectExtent l="0" t="0" r="6350" b="698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4820724" cy="237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n:</w:t>
      </w:r>
    </w:p>
    <w:p w:rsidR="00AA7965" w:rsidRDefault="00AA7965" w:rsidP="00AA7965">
      <w:pPr>
        <w:pStyle w:val="ListParagraph"/>
      </w:pPr>
    </w:p>
    <w:p w:rsidR="00AA7965" w:rsidRDefault="00AA7965" w:rsidP="00A40A35"/>
    <w:p w:rsidR="00AA7965" w:rsidRDefault="00AA7965" w:rsidP="00AA7965">
      <w:pPr>
        <w:pStyle w:val="ListParagraph"/>
        <w:numPr>
          <w:ilvl w:val="0"/>
          <w:numId w:val="6"/>
        </w:numPr>
      </w:pPr>
      <w:r>
        <w:t>When user clicks on file, file is automatically downloaded.</w:t>
      </w:r>
    </w:p>
    <w:p w:rsidR="00AA7965" w:rsidRDefault="00AA7965" w:rsidP="00AA7965">
      <w:pPr>
        <w:pStyle w:val="ListParagraph"/>
      </w:pPr>
    </w:p>
    <w:p w:rsidR="00AA7965" w:rsidRDefault="00AA7965" w:rsidP="00AA7965">
      <w:pPr>
        <w:pStyle w:val="ListParagraph"/>
        <w:numPr>
          <w:ilvl w:val="0"/>
          <w:numId w:val="6"/>
        </w:numPr>
      </w:pPr>
      <w:r>
        <w:t>Files can be uploaded and folders can be created inside folder.</w:t>
      </w:r>
    </w:p>
    <w:p w:rsidR="00AA7965" w:rsidRDefault="00AA7965" w:rsidP="00AA7965">
      <w:pPr>
        <w:pStyle w:val="ListParagraph"/>
      </w:pPr>
      <w:r>
        <w:t>(Inside ‘distributed systems’ folder)</w:t>
      </w:r>
    </w:p>
    <w:p w:rsidR="00AA7965" w:rsidRDefault="00AA7965" w:rsidP="00AA7965">
      <w:pPr>
        <w:pStyle w:val="ListParagraph"/>
      </w:pPr>
      <w:r>
        <w:rPr>
          <w:noProof/>
          <w:lang w:eastAsia="en-IN"/>
        </w:rPr>
        <w:drawing>
          <wp:inline distT="0" distB="0" distL="0" distR="0" wp14:anchorId="02E2C812" wp14:editId="628BD381">
            <wp:extent cx="6105525" cy="2534285"/>
            <wp:effectExtent l="0" t="0" r="9525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6105525" cy="2534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7965" w:rsidRDefault="00AA7965" w:rsidP="00065667">
      <w:pPr>
        <w:pStyle w:val="ListParagraph"/>
      </w:pPr>
    </w:p>
    <w:p w:rsidR="00AB64A5" w:rsidRDefault="00AB64A5" w:rsidP="00065667">
      <w:pPr>
        <w:pStyle w:val="ListParagraph"/>
      </w:pPr>
    </w:p>
    <w:p w:rsidR="00AB64A5" w:rsidRDefault="00AB64A5" w:rsidP="00065667">
      <w:pPr>
        <w:pStyle w:val="ListParagraph"/>
      </w:pPr>
    </w:p>
    <w:p w:rsidR="00AB64A5" w:rsidRDefault="00AB64A5" w:rsidP="00065667">
      <w:pPr>
        <w:pStyle w:val="ListParagraph"/>
      </w:pPr>
    </w:p>
    <w:p w:rsidR="00AB64A5" w:rsidRDefault="00AB64A5" w:rsidP="00065667">
      <w:pPr>
        <w:pStyle w:val="ListParagraph"/>
      </w:pPr>
    </w:p>
    <w:p w:rsidR="00AB64A5" w:rsidRDefault="00AB64A5" w:rsidP="00065667">
      <w:pPr>
        <w:pStyle w:val="ListParagraph"/>
      </w:pPr>
    </w:p>
    <w:p w:rsidR="00AB64A5" w:rsidRDefault="00AB64A5" w:rsidP="00065667">
      <w:pPr>
        <w:pStyle w:val="ListParagraph"/>
      </w:pPr>
    </w:p>
    <w:p w:rsidR="00AB64A5" w:rsidRDefault="00AB64A5" w:rsidP="00065667">
      <w:pPr>
        <w:pStyle w:val="ListParagraph"/>
      </w:pPr>
    </w:p>
    <w:p w:rsidR="00AB64A5" w:rsidRDefault="00AB64A5" w:rsidP="00065667">
      <w:pPr>
        <w:pStyle w:val="ListParagraph"/>
      </w:pPr>
    </w:p>
    <w:p w:rsidR="00AB64A5" w:rsidRDefault="00AB64A5" w:rsidP="00065667">
      <w:pPr>
        <w:pStyle w:val="ListParagraph"/>
      </w:pPr>
    </w:p>
    <w:p w:rsidR="00AB64A5" w:rsidRDefault="00AB64A5" w:rsidP="00065667">
      <w:pPr>
        <w:pStyle w:val="ListParagraph"/>
      </w:pPr>
    </w:p>
    <w:p w:rsidR="00AB64A5" w:rsidRDefault="00AB64A5" w:rsidP="00065667">
      <w:pPr>
        <w:pStyle w:val="ListParagraph"/>
      </w:pPr>
    </w:p>
    <w:p w:rsidR="00AB64A5" w:rsidRDefault="00AB64A5" w:rsidP="00065667">
      <w:pPr>
        <w:pStyle w:val="ListParagraph"/>
      </w:pPr>
    </w:p>
    <w:p w:rsidR="00065667" w:rsidRDefault="00065667" w:rsidP="00065667">
      <w:pPr>
        <w:pStyle w:val="ListParagraph"/>
        <w:numPr>
          <w:ilvl w:val="0"/>
          <w:numId w:val="6"/>
        </w:numPr>
      </w:pPr>
      <w:r>
        <w:lastRenderedPageBreak/>
        <w:t>A user can star mark any file or folder and it will be displayed to starred file list on top.</w:t>
      </w:r>
    </w:p>
    <w:p w:rsidR="00065667" w:rsidRDefault="00065667" w:rsidP="00065667">
      <w:pPr>
        <w:pStyle w:val="ListParagraph"/>
      </w:pPr>
      <w:r>
        <w:t>Before Starring(File:Computer-Science-And-Information-Technology.pdf):</w:t>
      </w:r>
    </w:p>
    <w:p w:rsidR="00065667" w:rsidRDefault="00065667" w:rsidP="00065667">
      <w:pPr>
        <w:pStyle w:val="ListParagraph"/>
      </w:pPr>
      <w:r>
        <w:rPr>
          <w:noProof/>
          <w:lang w:eastAsia="en-IN"/>
        </w:rPr>
        <w:drawing>
          <wp:inline distT="0" distB="0" distL="0" distR="0" wp14:anchorId="211F6554" wp14:editId="6F7CD372">
            <wp:extent cx="6105525" cy="2735580"/>
            <wp:effectExtent l="0" t="0" r="9525" b="762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6105525" cy="2735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5667" w:rsidRDefault="00065667" w:rsidP="00065667">
      <w:pPr>
        <w:pStyle w:val="ListParagraph"/>
      </w:pPr>
      <w:r>
        <w:t>After Starring(File:Computer-Science-And-Information-Technology.pdf):</w:t>
      </w:r>
    </w:p>
    <w:p w:rsidR="00B80A28" w:rsidRDefault="00B80A28" w:rsidP="00065667">
      <w:pPr>
        <w:pStyle w:val="ListParagraph"/>
      </w:pPr>
      <w:r>
        <w:rPr>
          <w:noProof/>
          <w:lang w:eastAsia="en-IN"/>
        </w:rPr>
        <w:drawing>
          <wp:inline distT="0" distB="0" distL="0" distR="0" wp14:anchorId="13EF418F" wp14:editId="7CADE63C">
            <wp:extent cx="5106838" cy="250482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108808" cy="2505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80A28" w:rsidRDefault="00B80A28" w:rsidP="00B80A28">
      <w:pPr>
        <w:pStyle w:val="ListParagraph"/>
        <w:numPr>
          <w:ilvl w:val="0"/>
          <w:numId w:val="6"/>
        </w:numPr>
      </w:pPr>
      <w:r>
        <w:t>User can unstar the file/folder from starred file list or from uploaded file list and it will be removed form star marked files.</w:t>
      </w:r>
    </w:p>
    <w:p w:rsidR="000E4CFC" w:rsidRDefault="000E4CFC" w:rsidP="000E4CFC">
      <w:pPr>
        <w:pStyle w:val="ListParagraph"/>
      </w:pPr>
      <w:r>
        <w:t>(After unstarring Neha J.pdf file)</w:t>
      </w:r>
    </w:p>
    <w:p w:rsidR="00065667" w:rsidRDefault="00F344DA" w:rsidP="00DA55EF">
      <w:pPr>
        <w:pStyle w:val="ListParagraph"/>
      </w:pPr>
      <w:r>
        <w:rPr>
          <w:noProof/>
          <w:lang w:eastAsia="en-IN"/>
        </w:rPr>
        <w:drawing>
          <wp:inline distT="0" distB="0" distL="0" distR="0" wp14:anchorId="4C16ACC1" wp14:editId="154C5209">
            <wp:extent cx="5137401" cy="2380890"/>
            <wp:effectExtent l="0" t="0" r="6350" b="63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137401" cy="2380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64A5" w:rsidRDefault="00AB64A5" w:rsidP="00DA55EF">
      <w:pPr>
        <w:pStyle w:val="ListParagraph"/>
      </w:pPr>
    </w:p>
    <w:p w:rsidR="00065667" w:rsidRDefault="00DA55EF" w:rsidP="00DA55EF">
      <w:pPr>
        <w:pStyle w:val="ListParagraph"/>
        <w:numPr>
          <w:ilvl w:val="0"/>
          <w:numId w:val="6"/>
        </w:numPr>
      </w:pPr>
      <w:r>
        <w:lastRenderedPageBreak/>
        <w:t xml:space="preserve">User can share files/folders via email ids. </w:t>
      </w:r>
    </w:p>
    <w:p w:rsidR="00DA55EF" w:rsidRDefault="00DA55EF" w:rsidP="00DA55EF">
      <w:pPr>
        <w:pStyle w:val="ListParagraph"/>
      </w:pPr>
      <w:r>
        <w:t xml:space="preserve">If a user shares a </w:t>
      </w:r>
      <w:r w:rsidR="000E0901">
        <w:t>file</w:t>
      </w:r>
      <w:r w:rsidR="00A40A35">
        <w:t>, it can be seen in dropbox login of all the users with whom it was shared.</w:t>
      </w:r>
    </w:p>
    <w:p w:rsidR="00A40A35" w:rsidRDefault="00A40A35" w:rsidP="00DA55EF">
      <w:pPr>
        <w:pStyle w:val="ListParagraph"/>
      </w:pPr>
      <w:r>
        <w:rPr>
          <w:noProof/>
        </w:rPr>
        <w:drawing>
          <wp:inline distT="0" distB="0" distL="0" distR="0" wp14:anchorId="53A7C742" wp14:editId="39E332E4">
            <wp:extent cx="5029200" cy="2476678"/>
            <wp:effectExtent l="0" t="0" r="0" b="0"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031393" cy="2477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3A88" w:rsidRDefault="00563A88" w:rsidP="00DA55EF">
      <w:pPr>
        <w:pStyle w:val="ListParagraph"/>
      </w:pPr>
    </w:p>
    <w:p w:rsidR="007122D3" w:rsidRDefault="00A40A35" w:rsidP="00DA55EF">
      <w:pPr>
        <w:pStyle w:val="ListParagraph"/>
      </w:pPr>
      <w:r>
        <w:rPr>
          <w:noProof/>
        </w:rPr>
        <w:drawing>
          <wp:inline distT="0" distB="0" distL="0" distR="0" wp14:anchorId="79F48990" wp14:editId="568E6B1D">
            <wp:extent cx="6105525" cy="2865120"/>
            <wp:effectExtent l="0" t="0" r="9525" b="0"/>
            <wp:docPr id="11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6105525" cy="2865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6941" w:rsidRDefault="00E96941" w:rsidP="00DA55EF">
      <w:pPr>
        <w:pStyle w:val="ListParagraph"/>
      </w:pPr>
    </w:p>
    <w:p w:rsidR="00E96941" w:rsidRDefault="00E96941" w:rsidP="00DA55EF">
      <w:pPr>
        <w:pStyle w:val="ListParagraph"/>
      </w:pPr>
      <w:r>
        <w:t xml:space="preserve">The mentioned email ids receives the </w:t>
      </w:r>
      <w:r w:rsidR="00A40A35">
        <w:t>shared file/folder</w:t>
      </w:r>
      <w:r>
        <w:t>.</w:t>
      </w:r>
    </w:p>
    <w:p w:rsidR="00A40A35" w:rsidRDefault="00A40A35" w:rsidP="00DA55EF">
      <w:pPr>
        <w:pStyle w:val="ListParagraph"/>
      </w:pPr>
      <w:r>
        <w:rPr>
          <w:noProof/>
        </w:rPr>
        <w:lastRenderedPageBreak/>
        <w:drawing>
          <wp:inline distT="0" distB="0" distL="0" distR="0" wp14:anchorId="403B8B62" wp14:editId="3D9AFEC4">
            <wp:extent cx="6105525" cy="2884170"/>
            <wp:effectExtent l="0" t="0" r="9525" b="0"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6105525" cy="2884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6941" w:rsidRDefault="009A1E5F" w:rsidP="00DA55EF">
      <w:pPr>
        <w:pStyle w:val="ListParagraph"/>
      </w:pPr>
      <w:r>
        <w:tab/>
      </w:r>
    </w:p>
    <w:p w:rsidR="008F1B6D" w:rsidRDefault="008F1B6D" w:rsidP="008F1B6D">
      <w:pPr>
        <w:pStyle w:val="ListParagraph"/>
        <w:numPr>
          <w:ilvl w:val="0"/>
          <w:numId w:val="6"/>
        </w:numPr>
      </w:pPr>
      <w:r>
        <w:t>User can delete file/folder. And if the file/folder is present in starred list, it will be deleted from both the lists.</w:t>
      </w:r>
    </w:p>
    <w:p w:rsidR="007E63CC" w:rsidRDefault="007E63CC" w:rsidP="007E63CC">
      <w:pPr>
        <w:pStyle w:val="ListParagraph"/>
      </w:pPr>
      <w:r>
        <w:t>For folder creation, all the folder contents are recursively deleted.</w:t>
      </w:r>
    </w:p>
    <w:p w:rsidR="003F1C07" w:rsidRDefault="003F1C07" w:rsidP="007E63CC">
      <w:pPr>
        <w:pStyle w:val="ListParagraph"/>
      </w:pPr>
    </w:p>
    <w:p w:rsidR="007E63CC" w:rsidRPr="007E63CC" w:rsidRDefault="007E63CC" w:rsidP="007E63CC">
      <w:pPr>
        <w:pStyle w:val="ListParagraph"/>
        <w:rPr>
          <w:lang w:val="en-US"/>
        </w:rPr>
      </w:pPr>
      <w:r w:rsidRPr="007E63CC">
        <w:rPr>
          <w:b/>
          <w:bCs/>
          <w:lang w:val="en-US"/>
        </w:rPr>
        <w:t xml:space="preserve">public void </w:t>
      </w:r>
      <w:r w:rsidR="003F1C07">
        <w:rPr>
          <w:lang w:val="en-US"/>
        </w:rPr>
        <w:t>deleteRecur(File file){</w:t>
      </w:r>
      <w:r w:rsidRPr="007E63CC">
        <w:rPr>
          <w:lang w:val="en-US"/>
        </w:rPr>
        <w:br/>
        <w:t xml:space="preserve">    </w:t>
      </w:r>
      <w:r w:rsidRPr="007E63CC">
        <w:rPr>
          <w:b/>
          <w:bCs/>
          <w:lang w:val="en-US"/>
        </w:rPr>
        <w:t xml:space="preserve">for </w:t>
      </w:r>
      <w:r w:rsidRPr="007E63CC">
        <w:rPr>
          <w:lang w:val="en-US"/>
        </w:rPr>
        <w:t xml:space="preserve">(File </w:t>
      </w:r>
      <w:r w:rsidR="003F1C07">
        <w:rPr>
          <w:lang w:val="en-US"/>
        </w:rPr>
        <w:t>childFile : file.listFiles()) {</w:t>
      </w:r>
      <w:r w:rsidRPr="007E63CC">
        <w:rPr>
          <w:lang w:val="en-US"/>
        </w:rPr>
        <w:br/>
        <w:t xml:space="preserve">        </w:t>
      </w:r>
      <w:r w:rsidRPr="007E63CC">
        <w:rPr>
          <w:b/>
          <w:bCs/>
          <w:lang w:val="en-US"/>
        </w:rPr>
        <w:t xml:space="preserve">if </w:t>
      </w:r>
      <w:r w:rsidRPr="007E63CC">
        <w:rPr>
          <w:lang w:val="en-US"/>
        </w:rPr>
        <w:t>(childFile.isDirectory()) {</w:t>
      </w:r>
      <w:r w:rsidRPr="007E63CC">
        <w:rPr>
          <w:lang w:val="en-US"/>
        </w:rPr>
        <w:br/>
        <w:t xml:space="preserve">            deleteRecur(childFile);</w:t>
      </w:r>
      <w:r w:rsidRPr="007E63CC">
        <w:rPr>
          <w:lang w:val="en-US"/>
        </w:rPr>
        <w:br/>
        <w:t xml:space="preserve">        } </w:t>
      </w:r>
      <w:r w:rsidRPr="007E63CC">
        <w:rPr>
          <w:b/>
          <w:bCs/>
          <w:lang w:val="en-US"/>
        </w:rPr>
        <w:t xml:space="preserve">else </w:t>
      </w:r>
      <w:r w:rsidRPr="007E63CC">
        <w:rPr>
          <w:lang w:val="en-US"/>
        </w:rPr>
        <w:t>{</w:t>
      </w:r>
      <w:r w:rsidRPr="007E63CC">
        <w:rPr>
          <w:lang w:val="en-US"/>
        </w:rPr>
        <w:br/>
        <w:t xml:space="preserve">            </w:t>
      </w:r>
      <w:r w:rsidRPr="007E63CC">
        <w:rPr>
          <w:b/>
          <w:bCs/>
          <w:lang w:val="en-US"/>
        </w:rPr>
        <w:t xml:space="preserve">if </w:t>
      </w:r>
      <w:r w:rsidRPr="007E63CC">
        <w:rPr>
          <w:lang w:val="en-US"/>
        </w:rPr>
        <w:t>(!childFile.delete()) {</w:t>
      </w:r>
      <w:r w:rsidRPr="007E63CC">
        <w:rPr>
          <w:lang w:val="en-US"/>
        </w:rPr>
        <w:br/>
        <w:t xml:space="preserve">                System.</w:t>
      </w:r>
      <w:r w:rsidRPr="007E63CC">
        <w:rPr>
          <w:b/>
          <w:bCs/>
          <w:i/>
          <w:iCs/>
          <w:lang w:val="en-US"/>
        </w:rPr>
        <w:t>out</w:t>
      </w:r>
      <w:r w:rsidRPr="007E63CC">
        <w:rPr>
          <w:lang w:val="en-US"/>
        </w:rPr>
        <w:t>.println(</w:t>
      </w:r>
      <w:r w:rsidRPr="007E63CC">
        <w:rPr>
          <w:b/>
          <w:bCs/>
          <w:lang w:val="en-US"/>
        </w:rPr>
        <w:t>"error in recursion"</w:t>
      </w:r>
      <w:r w:rsidRPr="007E63CC">
        <w:rPr>
          <w:lang w:val="en-US"/>
        </w:rPr>
        <w:t>);</w:t>
      </w:r>
      <w:r w:rsidRPr="007E63CC">
        <w:rPr>
          <w:lang w:val="en-US"/>
        </w:rPr>
        <w:br/>
        <w:t xml:space="preserve">            }</w:t>
      </w:r>
      <w:r w:rsidRPr="007E63CC">
        <w:rPr>
          <w:lang w:val="en-US"/>
        </w:rPr>
        <w:br/>
        <w:t xml:space="preserve">        }</w:t>
      </w:r>
      <w:r w:rsidRPr="007E63CC">
        <w:rPr>
          <w:lang w:val="en-US"/>
        </w:rPr>
        <w:br/>
        <w:t xml:space="preserve">    }</w:t>
      </w:r>
      <w:r w:rsidRPr="007E63CC">
        <w:rPr>
          <w:lang w:val="en-US"/>
        </w:rPr>
        <w:br/>
      </w:r>
      <w:r w:rsidRPr="007E63CC">
        <w:rPr>
          <w:lang w:val="en-US"/>
        </w:rPr>
        <w:br/>
        <w:t xml:space="preserve">    </w:t>
      </w:r>
      <w:r w:rsidRPr="007E63CC">
        <w:rPr>
          <w:b/>
          <w:bCs/>
          <w:lang w:val="en-US"/>
        </w:rPr>
        <w:t xml:space="preserve">if </w:t>
      </w:r>
      <w:r w:rsidRPr="007E63CC">
        <w:rPr>
          <w:lang w:val="en-US"/>
        </w:rPr>
        <w:t>(!file.delete()) {</w:t>
      </w:r>
      <w:r w:rsidRPr="007E63CC">
        <w:rPr>
          <w:lang w:val="en-US"/>
        </w:rPr>
        <w:br/>
        <w:t xml:space="preserve">        System.</w:t>
      </w:r>
      <w:r w:rsidRPr="007E63CC">
        <w:rPr>
          <w:b/>
          <w:bCs/>
          <w:i/>
          <w:iCs/>
          <w:lang w:val="en-US"/>
        </w:rPr>
        <w:t>out</w:t>
      </w:r>
      <w:r w:rsidRPr="007E63CC">
        <w:rPr>
          <w:lang w:val="en-US"/>
        </w:rPr>
        <w:t>.println(</w:t>
      </w:r>
      <w:r w:rsidRPr="007E63CC">
        <w:rPr>
          <w:b/>
          <w:bCs/>
          <w:lang w:val="en-US"/>
        </w:rPr>
        <w:t>"error in recursion 1"</w:t>
      </w:r>
      <w:r w:rsidRPr="007E63CC">
        <w:rPr>
          <w:lang w:val="en-US"/>
        </w:rPr>
        <w:t>);</w:t>
      </w:r>
      <w:r w:rsidRPr="007E63CC">
        <w:rPr>
          <w:lang w:val="en-US"/>
        </w:rPr>
        <w:br/>
      </w:r>
      <w:r w:rsidRPr="007E63CC">
        <w:rPr>
          <w:lang w:val="en-US"/>
        </w:rPr>
        <w:br/>
        <w:t xml:space="preserve">    }</w:t>
      </w:r>
      <w:r w:rsidRPr="007E63CC">
        <w:rPr>
          <w:lang w:val="en-US"/>
        </w:rPr>
        <w:br/>
        <w:t>}</w:t>
      </w:r>
    </w:p>
    <w:p w:rsidR="007E63CC" w:rsidRDefault="007E63CC" w:rsidP="007E63CC">
      <w:pPr>
        <w:pStyle w:val="ListParagraph"/>
      </w:pPr>
    </w:p>
    <w:p w:rsidR="00E72683" w:rsidRDefault="00E72683" w:rsidP="00E72683">
      <w:pPr>
        <w:pStyle w:val="ListParagraph"/>
      </w:pPr>
      <w:r>
        <w:t>Before Deleting file:</w:t>
      </w:r>
    </w:p>
    <w:p w:rsidR="00E72683" w:rsidRDefault="00A40A35" w:rsidP="00E72683">
      <w:pPr>
        <w:pStyle w:val="ListParagraph"/>
      </w:pPr>
      <w:r>
        <w:rPr>
          <w:noProof/>
        </w:rPr>
        <w:lastRenderedPageBreak/>
        <w:drawing>
          <wp:inline distT="0" distB="0" distL="0" distR="0" wp14:anchorId="71550F3D" wp14:editId="21769357">
            <wp:extent cx="6105525" cy="2907665"/>
            <wp:effectExtent l="0" t="0" r="9525" b="6985"/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6105525" cy="2907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2683" w:rsidRDefault="00E72683" w:rsidP="00E72683">
      <w:pPr>
        <w:pStyle w:val="ListParagraph"/>
      </w:pPr>
      <w:r>
        <w:t>After file deletion:</w:t>
      </w:r>
    </w:p>
    <w:p w:rsidR="00E72683" w:rsidRDefault="00A40A35" w:rsidP="00E72683">
      <w:pPr>
        <w:pStyle w:val="ListParagraph"/>
      </w:pPr>
      <w:r>
        <w:rPr>
          <w:noProof/>
        </w:rPr>
        <w:drawing>
          <wp:inline distT="0" distB="0" distL="0" distR="0" wp14:anchorId="59D9C8BB" wp14:editId="7AB5D272">
            <wp:extent cx="6105525" cy="2770505"/>
            <wp:effectExtent l="0" t="0" r="9525" b="0"/>
            <wp:docPr id="1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6105525" cy="2770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0B0E" w:rsidRDefault="006A0B0E" w:rsidP="00E72683">
      <w:pPr>
        <w:pStyle w:val="ListParagraph"/>
      </w:pPr>
      <w:r>
        <w:t>Server Logs for deletion :</w:t>
      </w:r>
    </w:p>
    <w:p w:rsidR="006A0B0E" w:rsidRDefault="006A0B0E" w:rsidP="00E72683">
      <w:pPr>
        <w:pStyle w:val="ListParagraph"/>
      </w:pPr>
      <w:r>
        <w:rPr>
          <w:noProof/>
        </w:rPr>
        <w:drawing>
          <wp:inline distT="0" distB="0" distL="0" distR="0" wp14:anchorId="60D04C1C" wp14:editId="7BD3A8BA">
            <wp:extent cx="6105525" cy="1236980"/>
            <wp:effectExtent l="0" t="0" r="9525" b="1270"/>
            <wp:docPr id="133" name="Picture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6105525" cy="1236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0A35" w:rsidRDefault="00A40A35" w:rsidP="00E72683">
      <w:pPr>
        <w:pStyle w:val="ListParagraph"/>
      </w:pPr>
    </w:p>
    <w:p w:rsidR="00A40A35" w:rsidRDefault="00A40A35" w:rsidP="00E72683">
      <w:pPr>
        <w:pStyle w:val="ListParagraph"/>
      </w:pPr>
    </w:p>
    <w:p w:rsidR="00A40A35" w:rsidRDefault="00A40A35" w:rsidP="00E72683">
      <w:pPr>
        <w:pStyle w:val="ListParagraph"/>
      </w:pPr>
    </w:p>
    <w:p w:rsidR="00A40A35" w:rsidRDefault="00A40A35" w:rsidP="00E72683">
      <w:pPr>
        <w:pStyle w:val="ListParagraph"/>
      </w:pPr>
    </w:p>
    <w:p w:rsidR="00A40A35" w:rsidRDefault="00A40A35" w:rsidP="00E72683">
      <w:pPr>
        <w:pStyle w:val="ListParagraph"/>
      </w:pPr>
    </w:p>
    <w:p w:rsidR="00A40A35" w:rsidRDefault="00A40A35" w:rsidP="00E72683">
      <w:pPr>
        <w:pStyle w:val="ListParagraph"/>
      </w:pPr>
    </w:p>
    <w:p w:rsidR="00A40A35" w:rsidRDefault="00A40A35" w:rsidP="00E72683">
      <w:pPr>
        <w:pStyle w:val="ListParagraph"/>
      </w:pPr>
    </w:p>
    <w:p w:rsidR="00A40A35" w:rsidRDefault="00A40A35" w:rsidP="00E72683">
      <w:pPr>
        <w:pStyle w:val="ListParagraph"/>
      </w:pPr>
    </w:p>
    <w:p w:rsidR="00A40A35" w:rsidRDefault="00A40A35" w:rsidP="00E72683">
      <w:pPr>
        <w:pStyle w:val="ListParagraph"/>
      </w:pPr>
    </w:p>
    <w:p w:rsidR="006A0B0E" w:rsidRDefault="006A0B0E" w:rsidP="008F1B6D">
      <w:pPr>
        <w:pStyle w:val="ListParagraph"/>
      </w:pPr>
    </w:p>
    <w:p w:rsidR="006A0B0E" w:rsidRDefault="006A0B0E" w:rsidP="008F1B6D">
      <w:pPr>
        <w:pStyle w:val="ListParagraph"/>
      </w:pPr>
    </w:p>
    <w:p w:rsidR="006A0B0E" w:rsidRDefault="006A0B0E" w:rsidP="008F1B6D">
      <w:pPr>
        <w:pStyle w:val="ListParagraph"/>
      </w:pPr>
    </w:p>
    <w:p w:rsidR="006A0B0E" w:rsidRDefault="006A0B0E" w:rsidP="008F1B6D">
      <w:pPr>
        <w:pStyle w:val="ListParagraph"/>
      </w:pPr>
    </w:p>
    <w:p w:rsidR="009A1E5F" w:rsidRDefault="0081650E" w:rsidP="0081650E">
      <w:pPr>
        <w:pStyle w:val="ListParagraph"/>
        <w:numPr>
          <w:ilvl w:val="0"/>
          <w:numId w:val="6"/>
        </w:numPr>
      </w:pPr>
      <w:r>
        <w:t>User can view his recent activities(with activity date and time).</w:t>
      </w:r>
    </w:p>
    <w:p w:rsidR="00825CB7" w:rsidRDefault="00825CB7" w:rsidP="00825CB7">
      <w:pPr>
        <w:pStyle w:val="ListParagraph"/>
      </w:pPr>
      <w:r>
        <w:rPr>
          <w:noProof/>
          <w:lang w:eastAsia="en-IN"/>
        </w:rPr>
        <w:drawing>
          <wp:inline distT="0" distB="0" distL="0" distR="0" wp14:anchorId="4CA4B45C" wp14:editId="157EEE4F">
            <wp:extent cx="6105525" cy="2829560"/>
            <wp:effectExtent l="0" t="0" r="9525" b="889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6105525" cy="282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5CB7" w:rsidRDefault="00825CB7" w:rsidP="00825CB7">
      <w:pPr>
        <w:pStyle w:val="ListParagraph"/>
      </w:pPr>
    </w:p>
    <w:p w:rsidR="00825CB7" w:rsidRDefault="00825CB7" w:rsidP="00825CB7">
      <w:pPr>
        <w:pStyle w:val="ListParagraph"/>
      </w:pPr>
      <w:r>
        <w:rPr>
          <w:noProof/>
          <w:lang w:eastAsia="en-IN"/>
        </w:rPr>
        <w:drawing>
          <wp:inline distT="0" distB="0" distL="0" distR="0" wp14:anchorId="37F15868" wp14:editId="063E5D57">
            <wp:extent cx="6105525" cy="2101215"/>
            <wp:effectExtent l="0" t="0" r="9525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6105525" cy="2101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5B70" w:rsidRDefault="00FC5B70" w:rsidP="00825CB7">
      <w:pPr>
        <w:pStyle w:val="ListParagraph"/>
      </w:pPr>
    </w:p>
    <w:p w:rsidR="00FC5B70" w:rsidRDefault="00FC5B70" w:rsidP="00825CB7">
      <w:pPr>
        <w:pStyle w:val="ListParagraph"/>
      </w:pPr>
      <w:r>
        <w:t>Server Logs for fetching user activity :</w:t>
      </w:r>
    </w:p>
    <w:p w:rsidR="00FC5B70" w:rsidRDefault="00FC5B70" w:rsidP="00825CB7">
      <w:pPr>
        <w:pStyle w:val="ListParagraph"/>
      </w:pPr>
      <w:r>
        <w:rPr>
          <w:noProof/>
        </w:rPr>
        <w:drawing>
          <wp:inline distT="0" distB="0" distL="0" distR="0" wp14:anchorId="5A516F86" wp14:editId="7B2F10A6">
            <wp:extent cx="6105525" cy="229870"/>
            <wp:effectExtent l="0" t="0" r="9525" b="0"/>
            <wp:docPr id="134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6105525" cy="229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5CB7" w:rsidRDefault="00825CB7" w:rsidP="00825CB7">
      <w:pPr>
        <w:pStyle w:val="ListParagraph"/>
      </w:pPr>
    </w:p>
    <w:p w:rsidR="00A374D5" w:rsidRDefault="00825CB7" w:rsidP="005F2C88">
      <w:pPr>
        <w:pStyle w:val="ListParagraph"/>
      </w:pPr>
      <w:r>
        <w:t>Activities done in previous screenshots(file upload, folder creation, file star/unstar) has been successfully noted.</w:t>
      </w:r>
    </w:p>
    <w:p w:rsidR="00FC5B70" w:rsidRDefault="00FC5B70" w:rsidP="005F2C88">
      <w:pPr>
        <w:pStyle w:val="ListParagraph"/>
      </w:pPr>
    </w:p>
    <w:p w:rsidR="00FC5B70" w:rsidRDefault="00FC5B70" w:rsidP="005F2C88">
      <w:pPr>
        <w:pStyle w:val="ListParagraph"/>
      </w:pPr>
    </w:p>
    <w:p w:rsidR="00FC5B70" w:rsidRDefault="00FC5B70" w:rsidP="005F2C88">
      <w:pPr>
        <w:pStyle w:val="ListParagraph"/>
      </w:pPr>
    </w:p>
    <w:p w:rsidR="00FC5B70" w:rsidRDefault="00FC5B70" w:rsidP="005F2C88">
      <w:pPr>
        <w:pStyle w:val="ListParagraph"/>
      </w:pPr>
    </w:p>
    <w:p w:rsidR="00FC5B70" w:rsidRDefault="00FC5B70" w:rsidP="005F2C88">
      <w:pPr>
        <w:pStyle w:val="ListParagraph"/>
      </w:pPr>
    </w:p>
    <w:p w:rsidR="00FC5B70" w:rsidRDefault="00FC5B70" w:rsidP="005F2C88">
      <w:pPr>
        <w:pStyle w:val="ListParagraph"/>
      </w:pPr>
    </w:p>
    <w:p w:rsidR="00FC5B70" w:rsidRDefault="00FC5B70" w:rsidP="005F2C88">
      <w:pPr>
        <w:pStyle w:val="ListParagraph"/>
      </w:pPr>
    </w:p>
    <w:p w:rsidR="00FC5B70" w:rsidRDefault="00FC5B70" w:rsidP="005F2C88">
      <w:pPr>
        <w:pStyle w:val="ListParagraph"/>
      </w:pPr>
    </w:p>
    <w:p w:rsidR="00FC5B70" w:rsidRDefault="00FC5B70" w:rsidP="005F2C88">
      <w:pPr>
        <w:pStyle w:val="ListParagraph"/>
      </w:pPr>
    </w:p>
    <w:p w:rsidR="00FC5B70" w:rsidRDefault="00FC5B70" w:rsidP="005F2C88">
      <w:pPr>
        <w:pStyle w:val="ListParagraph"/>
      </w:pPr>
    </w:p>
    <w:p w:rsidR="00FC5B70" w:rsidRDefault="00FC5B70" w:rsidP="005F2C88">
      <w:pPr>
        <w:pStyle w:val="ListParagraph"/>
      </w:pPr>
    </w:p>
    <w:p w:rsidR="00FC5B70" w:rsidRDefault="00FC5B70" w:rsidP="005F2C88">
      <w:pPr>
        <w:pStyle w:val="ListParagraph"/>
      </w:pPr>
    </w:p>
    <w:p w:rsidR="00FC5B70" w:rsidRDefault="00FC5B70" w:rsidP="005F2C88">
      <w:pPr>
        <w:pStyle w:val="ListParagraph"/>
      </w:pPr>
    </w:p>
    <w:p w:rsidR="004F0CD1" w:rsidRDefault="004F0CD1" w:rsidP="004F0CD1">
      <w:pPr>
        <w:pStyle w:val="ListParagraph"/>
        <w:numPr>
          <w:ilvl w:val="0"/>
          <w:numId w:val="6"/>
        </w:numPr>
      </w:pPr>
      <w:r>
        <w:t>User can view and edit his Personal information, Work and Education details and interests.</w:t>
      </w:r>
    </w:p>
    <w:p w:rsidR="004F0CD1" w:rsidRDefault="000E02D9" w:rsidP="004F0CD1">
      <w:pPr>
        <w:pStyle w:val="ListParagraph"/>
      </w:pPr>
      <w:r>
        <w:rPr>
          <w:noProof/>
          <w:lang w:eastAsia="en-IN"/>
        </w:rPr>
        <w:drawing>
          <wp:inline distT="0" distB="0" distL="0" distR="0" wp14:anchorId="4C4ADDA8" wp14:editId="6EB356A4">
            <wp:extent cx="3856008" cy="2771593"/>
            <wp:effectExtent l="0" t="0" r="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3859779" cy="2774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0CD1" w:rsidRDefault="004F0CD1" w:rsidP="004F0CD1"/>
    <w:p w:rsidR="004F0CD1" w:rsidRDefault="004F0CD1" w:rsidP="005F2C88">
      <w:pPr>
        <w:pStyle w:val="ListParagraph"/>
      </w:pPr>
    </w:p>
    <w:p w:rsidR="005F2C88" w:rsidRDefault="000E02D9" w:rsidP="005F2C88">
      <w:pPr>
        <w:pStyle w:val="ListParagraph"/>
      </w:pPr>
      <w:r>
        <w:rPr>
          <w:noProof/>
          <w:lang w:eastAsia="en-IN"/>
        </w:rPr>
        <w:drawing>
          <wp:inline distT="0" distB="0" distL="0" distR="0" wp14:anchorId="20F88916" wp14:editId="6289753A">
            <wp:extent cx="3735238" cy="2838626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3741057" cy="2843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48AC" w:rsidRDefault="006248AC" w:rsidP="005F2C88">
      <w:pPr>
        <w:pStyle w:val="ListParagraph"/>
      </w:pPr>
    </w:p>
    <w:p w:rsidR="006248AC" w:rsidRDefault="00B150C5" w:rsidP="005F2C88">
      <w:pPr>
        <w:pStyle w:val="ListParagraph"/>
      </w:pPr>
      <w:r>
        <w:t>Profile Updation:</w:t>
      </w:r>
    </w:p>
    <w:p w:rsidR="00A40A35" w:rsidRDefault="00B150C5" w:rsidP="00FC5B70">
      <w:pPr>
        <w:pStyle w:val="ListParagraph"/>
      </w:pPr>
      <w:r>
        <w:rPr>
          <w:noProof/>
          <w:lang w:eastAsia="en-IN"/>
        </w:rPr>
        <w:lastRenderedPageBreak/>
        <w:drawing>
          <wp:inline distT="0" distB="0" distL="0" distR="0" wp14:anchorId="0F2B046C" wp14:editId="0B713BC4">
            <wp:extent cx="5098211" cy="2012773"/>
            <wp:effectExtent l="0" t="0" r="7620" b="698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106179" cy="2015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5282" w:rsidRDefault="000E5282" w:rsidP="005F2C88">
      <w:pPr>
        <w:pStyle w:val="ListParagraph"/>
      </w:pPr>
    </w:p>
    <w:p w:rsidR="000E5282" w:rsidRDefault="00E22539" w:rsidP="00E22539">
      <w:pPr>
        <w:pStyle w:val="ListParagraph"/>
        <w:numPr>
          <w:ilvl w:val="0"/>
          <w:numId w:val="6"/>
        </w:numPr>
      </w:pPr>
      <w:r>
        <w:t>User can create group, add members to group, delete members from group and delete the groups.</w:t>
      </w:r>
    </w:p>
    <w:p w:rsidR="00E22539" w:rsidRDefault="00E22539" w:rsidP="00E22539">
      <w:pPr>
        <w:pStyle w:val="ListParagraph"/>
      </w:pPr>
      <w:r>
        <w:rPr>
          <w:noProof/>
          <w:lang w:eastAsia="en-IN"/>
        </w:rPr>
        <w:drawing>
          <wp:inline distT="0" distB="0" distL="0" distR="0" wp14:anchorId="254A4039" wp14:editId="3EC84A3A">
            <wp:extent cx="6105525" cy="3302635"/>
            <wp:effectExtent l="0" t="0" r="9525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6105525" cy="3302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F2C88" w:rsidRDefault="00D4017A" w:rsidP="005F2C88">
      <w:pPr>
        <w:pStyle w:val="ListParagraph"/>
      </w:pPr>
      <w:r>
        <w:rPr>
          <w:noProof/>
          <w:lang w:eastAsia="en-IN"/>
        </w:rPr>
        <w:drawing>
          <wp:inline distT="0" distB="0" distL="0" distR="0" wp14:anchorId="67A00028" wp14:editId="06030664">
            <wp:extent cx="6105525" cy="2871470"/>
            <wp:effectExtent l="0" t="0" r="9525" b="508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6105525" cy="2871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7C7A" w:rsidRDefault="00187C7A" w:rsidP="005F2C88">
      <w:pPr>
        <w:pStyle w:val="ListParagraph"/>
      </w:pPr>
    </w:p>
    <w:p w:rsidR="00187C7A" w:rsidRDefault="00187C7A" w:rsidP="005F2C88">
      <w:pPr>
        <w:pStyle w:val="ListParagraph"/>
      </w:pPr>
      <w:r>
        <w:t>Group created:</w:t>
      </w:r>
    </w:p>
    <w:p w:rsidR="00187C7A" w:rsidRDefault="00187C7A" w:rsidP="005F2C88">
      <w:pPr>
        <w:pStyle w:val="ListParagraph"/>
      </w:pPr>
      <w:r>
        <w:rPr>
          <w:noProof/>
          <w:lang w:eastAsia="en-IN"/>
        </w:rPr>
        <w:lastRenderedPageBreak/>
        <w:drawing>
          <wp:inline distT="0" distB="0" distL="0" distR="0" wp14:anchorId="383B7355" wp14:editId="78EB61F6">
            <wp:extent cx="6105525" cy="4013835"/>
            <wp:effectExtent l="0" t="0" r="9525" b="571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6105525" cy="4013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7286" w:rsidRDefault="003F7286" w:rsidP="003F7286">
      <w:pPr>
        <w:pStyle w:val="ListParagraph"/>
        <w:numPr>
          <w:ilvl w:val="0"/>
          <w:numId w:val="6"/>
        </w:numPr>
      </w:pPr>
      <w:r>
        <w:t xml:space="preserve">On logout, the session is destroyed and user gets back to landing page of application. </w:t>
      </w:r>
    </w:p>
    <w:p w:rsidR="00FC5B70" w:rsidRDefault="00FC5B70" w:rsidP="00FC5B70">
      <w:pPr>
        <w:pStyle w:val="ListParagraph"/>
      </w:pPr>
    </w:p>
    <w:p w:rsidR="0017261E" w:rsidRDefault="0017261E" w:rsidP="00FC5B70">
      <w:pPr>
        <w:pStyle w:val="ListParagraph"/>
        <w:rPr>
          <w:b/>
        </w:rPr>
      </w:pPr>
    </w:p>
    <w:p w:rsidR="0017261E" w:rsidRDefault="0017261E" w:rsidP="00FC5B70">
      <w:pPr>
        <w:pStyle w:val="ListParagraph"/>
        <w:rPr>
          <w:b/>
        </w:rPr>
      </w:pPr>
    </w:p>
    <w:p w:rsidR="0017261E" w:rsidRDefault="0017261E" w:rsidP="00FC5B70">
      <w:pPr>
        <w:pStyle w:val="ListParagraph"/>
        <w:rPr>
          <w:b/>
        </w:rPr>
      </w:pPr>
    </w:p>
    <w:p w:rsidR="0017261E" w:rsidRDefault="0017261E" w:rsidP="00FC5B70">
      <w:pPr>
        <w:pStyle w:val="ListParagraph"/>
        <w:rPr>
          <w:b/>
        </w:rPr>
      </w:pPr>
    </w:p>
    <w:p w:rsidR="0017261E" w:rsidRDefault="0017261E" w:rsidP="00FC5B70">
      <w:pPr>
        <w:pStyle w:val="ListParagraph"/>
        <w:rPr>
          <w:b/>
        </w:rPr>
      </w:pPr>
    </w:p>
    <w:p w:rsidR="0017261E" w:rsidRDefault="0017261E" w:rsidP="00FC5B70">
      <w:pPr>
        <w:pStyle w:val="ListParagraph"/>
        <w:rPr>
          <w:b/>
        </w:rPr>
      </w:pPr>
    </w:p>
    <w:p w:rsidR="00F12C63" w:rsidRDefault="00F12C63" w:rsidP="00FC5B70">
      <w:pPr>
        <w:pStyle w:val="ListParagraph"/>
        <w:rPr>
          <w:b/>
        </w:rPr>
      </w:pPr>
    </w:p>
    <w:p w:rsidR="00F12C63" w:rsidRDefault="00F12C63" w:rsidP="00FC5B70">
      <w:pPr>
        <w:pStyle w:val="ListParagraph"/>
        <w:rPr>
          <w:b/>
        </w:rPr>
      </w:pPr>
    </w:p>
    <w:p w:rsidR="00F12C63" w:rsidRDefault="00F12C63" w:rsidP="00FC5B70">
      <w:pPr>
        <w:pStyle w:val="ListParagraph"/>
        <w:rPr>
          <w:b/>
        </w:rPr>
      </w:pPr>
    </w:p>
    <w:p w:rsidR="00F12C63" w:rsidRDefault="00F12C63" w:rsidP="00FC5B70">
      <w:pPr>
        <w:pStyle w:val="ListParagraph"/>
        <w:rPr>
          <w:b/>
        </w:rPr>
      </w:pPr>
    </w:p>
    <w:p w:rsidR="00F12C63" w:rsidRDefault="00F12C63" w:rsidP="00FC5B70">
      <w:pPr>
        <w:pStyle w:val="ListParagraph"/>
        <w:rPr>
          <w:b/>
        </w:rPr>
      </w:pPr>
    </w:p>
    <w:p w:rsidR="00F12C63" w:rsidRDefault="00F12C63" w:rsidP="00FC5B70">
      <w:pPr>
        <w:pStyle w:val="ListParagraph"/>
        <w:rPr>
          <w:b/>
        </w:rPr>
      </w:pPr>
    </w:p>
    <w:p w:rsidR="00F12C63" w:rsidRDefault="00F12C63" w:rsidP="00FC5B70">
      <w:pPr>
        <w:pStyle w:val="ListParagraph"/>
        <w:rPr>
          <w:b/>
        </w:rPr>
      </w:pPr>
    </w:p>
    <w:p w:rsidR="00F12C63" w:rsidRDefault="00F12C63" w:rsidP="00FC5B70">
      <w:pPr>
        <w:pStyle w:val="ListParagraph"/>
        <w:rPr>
          <w:b/>
        </w:rPr>
      </w:pPr>
    </w:p>
    <w:p w:rsidR="00F12C63" w:rsidRDefault="00F12C63" w:rsidP="00FC5B70">
      <w:pPr>
        <w:pStyle w:val="ListParagraph"/>
        <w:rPr>
          <w:b/>
        </w:rPr>
      </w:pPr>
    </w:p>
    <w:p w:rsidR="00F12C63" w:rsidRDefault="00F12C63" w:rsidP="00FC5B70">
      <w:pPr>
        <w:pStyle w:val="ListParagraph"/>
        <w:rPr>
          <w:b/>
        </w:rPr>
      </w:pPr>
    </w:p>
    <w:p w:rsidR="00F12C63" w:rsidRDefault="00F12C63" w:rsidP="00FC5B70">
      <w:pPr>
        <w:pStyle w:val="ListParagraph"/>
        <w:rPr>
          <w:b/>
        </w:rPr>
      </w:pPr>
    </w:p>
    <w:p w:rsidR="00F12C63" w:rsidRDefault="00F12C63" w:rsidP="00FC5B70">
      <w:pPr>
        <w:pStyle w:val="ListParagraph"/>
        <w:rPr>
          <w:b/>
        </w:rPr>
      </w:pPr>
    </w:p>
    <w:p w:rsidR="00F12C63" w:rsidRDefault="00F12C63" w:rsidP="00FC5B70">
      <w:pPr>
        <w:pStyle w:val="ListParagraph"/>
        <w:rPr>
          <w:b/>
        </w:rPr>
      </w:pPr>
    </w:p>
    <w:p w:rsidR="00F12C63" w:rsidRDefault="00F12C63" w:rsidP="00FC5B70">
      <w:pPr>
        <w:pStyle w:val="ListParagraph"/>
        <w:rPr>
          <w:b/>
        </w:rPr>
      </w:pPr>
    </w:p>
    <w:p w:rsidR="00F12C63" w:rsidRDefault="00F12C63" w:rsidP="00FC5B70">
      <w:pPr>
        <w:pStyle w:val="ListParagraph"/>
        <w:rPr>
          <w:b/>
        </w:rPr>
      </w:pPr>
    </w:p>
    <w:p w:rsidR="0017261E" w:rsidRDefault="0017261E" w:rsidP="00FC5B70">
      <w:pPr>
        <w:pStyle w:val="ListParagraph"/>
        <w:rPr>
          <w:b/>
        </w:rPr>
      </w:pPr>
    </w:p>
    <w:p w:rsidR="0017261E" w:rsidRPr="00291A7E" w:rsidRDefault="0017261E" w:rsidP="00291A7E">
      <w:pPr>
        <w:rPr>
          <w:b/>
        </w:rPr>
      </w:pPr>
    </w:p>
    <w:p w:rsidR="00FC5B70" w:rsidRPr="00FC5B70" w:rsidRDefault="00FC5B70" w:rsidP="00FC5B70">
      <w:pPr>
        <w:pStyle w:val="ListParagraph"/>
        <w:rPr>
          <w:b/>
        </w:rPr>
      </w:pPr>
      <w:r w:rsidRPr="00FC5B70">
        <w:rPr>
          <w:b/>
        </w:rPr>
        <w:lastRenderedPageBreak/>
        <w:t>Server Code Listing :</w:t>
      </w:r>
    </w:p>
    <w:p w:rsidR="00FC5B70" w:rsidRDefault="00FC5B70" w:rsidP="00FC5B70">
      <w:pPr>
        <w:pStyle w:val="ListParagraph"/>
        <w:numPr>
          <w:ilvl w:val="0"/>
          <w:numId w:val="19"/>
        </w:numPr>
      </w:pPr>
      <w:r>
        <w:t>Controller</w:t>
      </w:r>
    </w:p>
    <w:p w:rsidR="00E31E3B" w:rsidRDefault="00E31E3B" w:rsidP="00E31E3B">
      <w:pPr>
        <w:pStyle w:val="ListParagraph"/>
      </w:pPr>
      <w:r>
        <w:rPr>
          <w:noProof/>
        </w:rPr>
        <w:drawing>
          <wp:inline distT="0" distB="0" distL="0" distR="0" wp14:anchorId="37F05DEC" wp14:editId="640B1D6A">
            <wp:extent cx="2343150" cy="1771650"/>
            <wp:effectExtent l="0" t="0" r="0" b="0"/>
            <wp:docPr id="135" name="Picture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2343150" cy="177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5B70" w:rsidRDefault="00FC5B70" w:rsidP="00FC5B70">
      <w:pPr>
        <w:pStyle w:val="ListParagraph"/>
        <w:numPr>
          <w:ilvl w:val="0"/>
          <w:numId w:val="19"/>
        </w:numPr>
      </w:pPr>
      <w:r>
        <w:t>Entities</w:t>
      </w:r>
    </w:p>
    <w:p w:rsidR="00E31E3B" w:rsidRDefault="00E31E3B" w:rsidP="00E31E3B">
      <w:pPr>
        <w:pStyle w:val="ListParagraph"/>
      </w:pPr>
      <w:r>
        <w:rPr>
          <w:noProof/>
        </w:rPr>
        <w:drawing>
          <wp:inline distT="0" distB="0" distL="0" distR="0" wp14:anchorId="25830063" wp14:editId="37FBA6F2">
            <wp:extent cx="2781300" cy="2209800"/>
            <wp:effectExtent l="0" t="0" r="0" b="0"/>
            <wp:docPr id="136" name="Picture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2781300" cy="220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5B70" w:rsidRDefault="00FC5B70" w:rsidP="00FC5B70">
      <w:pPr>
        <w:pStyle w:val="ListParagraph"/>
        <w:numPr>
          <w:ilvl w:val="0"/>
          <w:numId w:val="19"/>
        </w:numPr>
      </w:pPr>
      <w:r>
        <w:t>Repository</w:t>
      </w:r>
    </w:p>
    <w:p w:rsidR="00E31E3B" w:rsidRDefault="00E31E3B" w:rsidP="00E31E3B">
      <w:pPr>
        <w:pStyle w:val="ListParagraph"/>
      </w:pPr>
      <w:r>
        <w:rPr>
          <w:noProof/>
        </w:rPr>
        <w:drawing>
          <wp:inline distT="0" distB="0" distL="0" distR="0" wp14:anchorId="3374625A" wp14:editId="4C121660">
            <wp:extent cx="2914650" cy="1790700"/>
            <wp:effectExtent l="0" t="0" r="0" b="0"/>
            <wp:docPr id="137" name="Picture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2914650" cy="179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1E3B" w:rsidRDefault="00E31E3B" w:rsidP="00E31E3B">
      <w:pPr>
        <w:pStyle w:val="ListParagraph"/>
      </w:pPr>
    </w:p>
    <w:p w:rsidR="00FC5B70" w:rsidRDefault="00FC5B70" w:rsidP="00FC5B70">
      <w:pPr>
        <w:pStyle w:val="ListParagraph"/>
        <w:numPr>
          <w:ilvl w:val="0"/>
          <w:numId w:val="19"/>
        </w:numPr>
      </w:pPr>
      <w:r>
        <w:t>Service</w:t>
      </w:r>
    </w:p>
    <w:p w:rsidR="00E31E3B" w:rsidRDefault="00E31E3B" w:rsidP="00E31E3B">
      <w:pPr>
        <w:pStyle w:val="ListParagraph"/>
      </w:pPr>
      <w:r>
        <w:rPr>
          <w:noProof/>
        </w:rPr>
        <w:drawing>
          <wp:inline distT="0" distB="0" distL="0" distR="0" wp14:anchorId="3EE52F50" wp14:editId="3B207D44">
            <wp:extent cx="2828925" cy="1685925"/>
            <wp:effectExtent l="0" t="0" r="9525" b="9525"/>
            <wp:docPr id="139" name="Picture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2828925" cy="168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31E3B" w:rsidSect="00A26314">
      <w:pgSz w:w="11906" w:h="16838"/>
      <w:pgMar w:top="1276" w:right="1440" w:bottom="1440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54143D"/>
    <w:multiLevelType w:val="hybridMultilevel"/>
    <w:tmpl w:val="AEBE5EC0"/>
    <w:lvl w:ilvl="0" w:tplc="C9DEEC5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54632E"/>
    <w:multiLevelType w:val="hybridMultilevel"/>
    <w:tmpl w:val="523AE7A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1813AD"/>
    <w:multiLevelType w:val="multilevel"/>
    <w:tmpl w:val="E9B0B5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8B919B8"/>
    <w:multiLevelType w:val="multilevel"/>
    <w:tmpl w:val="C19AC5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0D70983"/>
    <w:multiLevelType w:val="hybridMultilevel"/>
    <w:tmpl w:val="0F5C7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624F96"/>
    <w:multiLevelType w:val="hybridMultilevel"/>
    <w:tmpl w:val="5ED6CD6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463FE1"/>
    <w:multiLevelType w:val="hybridMultilevel"/>
    <w:tmpl w:val="BBB82692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BE04B02"/>
    <w:multiLevelType w:val="hybridMultilevel"/>
    <w:tmpl w:val="734469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7E6930"/>
    <w:multiLevelType w:val="hybridMultilevel"/>
    <w:tmpl w:val="704C848E"/>
    <w:lvl w:ilvl="0" w:tplc="22E059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3B37899"/>
    <w:multiLevelType w:val="hybridMultilevel"/>
    <w:tmpl w:val="3922516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455264D"/>
    <w:multiLevelType w:val="hybridMultilevel"/>
    <w:tmpl w:val="F280DD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EA03AD"/>
    <w:multiLevelType w:val="hybridMultilevel"/>
    <w:tmpl w:val="78EC9C9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D36561"/>
    <w:multiLevelType w:val="hybridMultilevel"/>
    <w:tmpl w:val="4F84F1BE"/>
    <w:lvl w:ilvl="0" w:tplc="AC4EBE7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F40201"/>
    <w:multiLevelType w:val="hybridMultilevel"/>
    <w:tmpl w:val="665EB9F4"/>
    <w:lvl w:ilvl="0" w:tplc="4009000F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0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C6D0AF2"/>
    <w:multiLevelType w:val="hybridMultilevel"/>
    <w:tmpl w:val="4798FC0A"/>
    <w:lvl w:ilvl="0" w:tplc="4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C5B3335"/>
    <w:multiLevelType w:val="hybridMultilevel"/>
    <w:tmpl w:val="76A632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042B7E"/>
    <w:multiLevelType w:val="hybridMultilevel"/>
    <w:tmpl w:val="5980031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CE08F3"/>
    <w:multiLevelType w:val="hybridMultilevel"/>
    <w:tmpl w:val="8DC6714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E06961"/>
    <w:multiLevelType w:val="hybridMultilevel"/>
    <w:tmpl w:val="7112196C"/>
    <w:lvl w:ilvl="0" w:tplc="1E2E27B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3"/>
  </w:num>
  <w:num w:numId="2">
    <w:abstractNumId w:val="15"/>
  </w:num>
  <w:num w:numId="3">
    <w:abstractNumId w:val="2"/>
  </w:num>
  <w:num w:numId="4">
    <w:abstractNumId w:val="17"/>
  </w:num>
  <w:num w:numId="5">
    <w:abstractNumId w:val="9"/>
  </w:num>
  <w:num w:numId="6">
    <w:abstractNumId w:val="16"/>
  </w:num>
  <w:num w:numId="7">
    <w:abstractNumId w:val="1"/>
  </w:num>
  <w:num w:numId="8">
    <w:abstractNumId w:val="0"/>
  </w:num>
  <w:num w:numId="9">
    <w:abstractNumId w:val="8"/>
  </w:num>
  <w:num w:numId="10">
    <w:abstractNumId w:val="6"/>
  </w:num>
  <w:num w:numId="11">
    <w:abstractNumId w:val="14"/>
  </w:num>
  <w:num w:numId="12">
    <w:abstractNumId w:val="5"/>
  </w:num>
  <w:num w:numId="13">
    <w:abstractNumId w:val="11"/>
  </w:num>
  <w:num w:numId="14">
    <w:abstractNumId w:val="3"/>
  </w:num>
  <w:num w:numId="15">
    <w:abstractNumId w:val="7"/>
  </w:num>
  <w:num w:numId="16">
    <w:abstractNumId w:val="10"/>
  </w:num>
  <w:num w:numId="17">
    <w:abstractNumId w:val="18"/>
  </w:num>
  <w:num w:numId="18">
    <w:abstractNumId w:val="4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E0MTIyMDYyNTU2NTRW0lEKTi0uzszPAykwqQUAH7BH5iwAAAA="/>
  </w:docVars>
  <w:rsids>
    <w:rsidRoot w:val="002A72F4"/>
    <w:rsid w:val="00004C57"/>
    <w:rsid w:val="000119F0"/>
    <w:rsid w:val="00023D2E"/>
    <w:rsid w:val="00030652"/>
    <w:rsid w:val="00044667"/>
    <w:rsid w:val="00047671"/>
    <w:rsid w:val="0005247A"/>
    <w:rsid w:val="0005267A"/>
    <w:rsid w:val="00054D44"/>
    <w:rsid w:val="00061E4B"/>
    <w:rsid w:val="00062C0C"/>
    <w:rsid w:val="00065667"/>
    <w:rsid w:val="0006740E"/>
    <w:rsid w:val="00081C3A"/>
    <w:rsid w:val="00092878"/>
    <w:rsid w:val="000B1062"/>
    <w:rsid w:val="000D3BBA"/>
    <w:rsid w:val="000E02D9"/>
    <w:rsid w:val="000E0901"/>
    <w:rsid w:val="000E4CFC"/>
    <w:rsid w:val="000E5282"/>
    <w:rsid w:val="00113B48"/>
    <w:rsid w:val="00124B3D"/>
    <w:rsid w:val="0017261E"/>
    <w:rsid w:val="0017631F"/>
    <w:rsid w:val="001811F2"/>
    <w:rsid w:val="00185F8D"/>
    <w:rsid w:val="00187C7A"/>
    <w:rsid w:val="001976F5"/>
    <w:rsid w:val="001B13A3"/>
    <w:rsid w:val="001B527B"/>
    <w:rsid w:val="001B53F4"/>
    <w:rsid w:val="001C4FE8"/>
    <w:rsid w:val="001D439F"/>
    <w:rsid w:val="001E441D"/>
    <w:rsid w:val="001E6D7D"/>
    <w:rsid w:val="001F05B0"/>
    <w:rsid w:val="001F1124"/>
    <w:rsid w:val="001F53E8"/>
    <w:rsid w:val="0020015F"/>
    <w:rsid w:val="002054AA"/>
    <w:rsid w:val="00207778"/>
    <w:rsid w:val="00210B00"/>
    <w:rsid w:val="002300D6"/>
    <w:rsid w:val="00250556"/>
    <w:rsid w:val="00272A16"/>
    <w:rsid w:val="00283DD9"/>
    <w:rsid w:val="00291A7E"/>
    <w:rsid w:val="002A4C56"/>
    <w:rsid w:val="002A72F4"/>
    <w:rsid w:val="002E5D6F"/>
    <w:rsid w:val="003117D6"/>
    <w:rsid w:val="003157BA"/>
    <w:rsid w:val="00317D0C"/>
    <w:rsid w:val="0033544E"/>
    <w:rsid w:val="0033582D"/>
    <w:rsid w:val="003360C8"/>
    <w:rsid w:val="00345A87"/>
    <w:rsid w:val="00360A7F"/>
    <w:rsid w:val="00372533"/>
    <w:rsid w:val="003C35AF"/>
    <w:rsid w:val="003C6B36"/>
    <w:rsid w:val="003E107C"/>
    <w:rsid w:val="003F1C07"/>
    <w:rsid w:val="003F1E90"/>
    <w:rsid w:val="003F5D28"/>
    <w:rsid w:val="003F7286"/>
    <w:rsid w:val="00404614"/>
    <w:rsid w:val="00417852"/>
    <w:rsid w:val="00464293"/>
    <w:rsid w:val="00493E8E"/>
    <w:rsid w:val="004F0CD1"/>
    <w:rsid w:val="004F4584"/>
    <w:rsid w:val="004F5BE2"/>
    <w:rsid w:val="004F7DF9"/>
    <w:rsid w:val="00512B99"/>
    <w:rsid w:val="00535B1C"/>
    <w:rsid w:val="00551DA8"/>
    <w:rsid w:val="00553F77"/>
    <w:rsid w:val="0056188A"/>
    <w:rsid w:val="0056252B"/>
    <w:rsid w:val="00562576"/>
    <w:rsid w:val="00563A88"/>
    <w:rsid w:val="00572E52"/>
    <w:rsid w:val="005B685B"/>
    <w:rsid w:val="005C6AE5"/>
    <w:rsid w:val="005D4F4E"/>
    <w:rsid w:val="005D60AD"/>
    <w:rsid w:val="005E780B"/>
    <w:rsid w:val="005E7EE0"/>
    <w:rsid w:val="005F2C88"/>
    <w:rsid w:val="006248AC"/>
    <w:rsid w:val="006451D4"/>
    <w:rsid w:val="00655E66"/>
    <w:rsid w:val="00656A78"/>
    <w:rsid w:val="00660B6A"/>
    <w:rsid w:val="006A0B0E"/>
    <w:rsid w:val="006A1489"/>
    <w:rsid w:val="006A158B"/>
    <w:rsid w:val="006D0B81"/>
    <w:rsid w:val="006E5355"/>
    <w:rsid w:val="007007CC"/>
    <w:rsid w:val="0071083D"/>
    <w:rsid w:val="007122D3"/>
    <w:rsid w:val="00727FEC"/>
    <w:rsid w:val="00752FFA"/>
    <w:rsid w:val="00772321"/>
    <w:rsid w:val="00776552"/>
    <w:rsid w:val="00792BDB"/>
    <w:rsid w:val="007B77C0"/>
    <w:rsid w:val="007D0569"/>
    <w:rsid w:val="007E1A1E"/>
    <w:rsid w:val="007E63CC"/>
    <w:rsid w:val="00803FB2"/>
    <w:rsid w:val="0081650E"/>
    <w:rsid w:val="00825CB7"/>
    <w:rsid w:val="008362A1"/>
    <w:rsid w:val="0086327B"/>
    <w:rsid w:val="0087650A"/>
    <w:rsid w:val="008879B2"/>
    <w:rsid w:val="008A2D0C"/>
    <w:rsid w:val="008B3707"/>
    <w:rsid w:val="008D2E56"/>
    <w:rsid w:val="008F1B6D"/>
    <w:rsid w:val="008F3D53"/>
    <w:rsid w:val="00901C52"/>
    <w:rsid w:val="00911CF8"/>
    <w:rsid w:val="009156CA"/>
    <w:rsid w:val="00921289"/>
    <w:rsid w:val="009334B2"/>
    <w:rsid w:val="0093645A"/>
    <w:rsid w:val="009419B7"/>
    <w:rsid w:val="00950A1E"/>
    <w:rsid w:val="00954F50"/>
    <w:rsid w:val="00962349"/>
    <w:rsid w:val="00977272"/>
    <w:rsid w:val="00980E58"/>
    <w:rsid w:val="009A1453"/>
    <w:rsid w:val="009A1E5F"/>
    <w:rsid w:val="009B353E"/>
    <w:rsid w:val="009D24F6"/>
    <w:rsid w:val="009D32A4"/>
    <w:rsid w:val="009D3F57"/>
    <w:rsid w:val="009F4F75"/>
    <w:rsid w:val="00A26314"/>
    <w:rsid w:val="00A3269B"/>
    <w:rsid w:val="00A3583E"/>
    <w:rsid w:val="00A374D5"/>
    <w:rsid w:val="00A40A35"/>
    <w:rsid w:val="00A40E88"/>
    <w:rsid w:val="00A41401"/>
    <w:rsid w:val="00A62BC2"/>
    <w:rsid w:val="00A76D8C"/>
    <w:rsid w:val="00A90042"/>
    <w:rsid w:val="00AA7965"/>
    <w:rsid w:val="00AB64A5"/>
    <w:rsid w:val="00AB6CB6"/>
    <w:rsid w:val="00AC342D"/>
    <w:rsid w:val="00AD6B38"/>
    <w:rsid w:val="00B150C5"/>
    <w:rsid w:val="00B236D4"/>
    <w:rsid w:val="00B3303F"/>
    <w:rsid w:val="00B73D07"/>
    <w:rsid w:val="00B8080A"/>
    <w:rsid w:val="00B80A28"/>
    <w:rsid w:val="00B80FFA"/>
    <w:rsid w:val="00B84297"/>
    <w:rsid w:val="00B8752F"/>
    <w:rsid w:val="00BC0207"/>
    <w:rsid w:val="00BC7244"/>
    <w:rsid w:val="00BD3AA5"/>
    <w:rsid w:val="00BE0C99"/>
    <w:rsid w:val="00C00E7E"/>
    <w:rsid w:val="00C04910"/>
    <w:rsid w:val="00C348F0"/>
    <w:rsid w:val="00C35964"/>
    <w:rsid w:val="00C60CA6"/>
    <w:rsid w:val="00C74205"/>
    <w:rsid w:val="00C85029"/>
    <w:rsid w:val="00C92525"/>
    <w:rsid w:val="00C948F6"/>
    <w:rsid w:val="00CA17A0"/>
    <w:rsid w:val="00CA51C9"/>
    <w:rsid w:val="00CB6EEE"/>
    <w:rsid w:val="00CE0D64"/>
    <w:rsid w:val="00CE131A"/>
    <w:rsid w:val="00CE64EA"/>
    <w:rsid w:val="00CF04AE"/>
    <w:rsid w:val="00CF7519"/>
    <w:rsid w:val="00D0004A"/>
    <w:rsid w:val="00D05502"/>
    <w:rsid w:val="00D4017A"/>
    <w:rsid w:val="00D55B7A"/>
    <w:rsid w:val="00D67AE1"/>
    <w:rsid w:val="00DA55EF"/>
    <w:rsid w:val="00DB0CFC"/>
    <w:rsid w:val="00DB79C6"/>
    <w:rsid w:val="00E074DB"/>
    <w:rsid w:val="00E07AFE"/>
    <w:rsid w:val="00E15747"/>
    <w:rsid w:val="00E22539"/>
    <w:rsid w:val="00E2339E"/>
    <w:rsid w:val="00E31E3B"/>
    <w:rsid w:val="00E36940"/>
    <w:rsid w:val="00E4388F"/>
    <w:rsid w:val="00E56FB8"/>
    <w:rsid w:val="00E675EB"/>
    <w:rsid w:val="00E70658"/>
    <w:rsid w:val="00E72683"/>
    <w:rsid w:val="00E80FC0"/>
    <w:rsid w:val="00E913D3"/>
    <w:rsid w:val="00E96941"/>
    <w:rsid w:val="00EB3361"/>
    <w:rsid w:val="00EE5359"/>
    <w:rsid w:val="00EF7B82"/>
    <w:rsid w:val="00F12C63"/>
    <w:rsid w:val="00F156A6"/>
    <w:rsid w:val="00F2225D"/>
    <w:rsid w:val="00F344DA"/>
    <w:rsid w:val="00F51617"/>
    <w:rsid w:val="00F53F8A"/>
    <w:rsid w:val="00F67244"/>
    <w:rsid w:val="00F67F95"/>
    <w:rsid w:val="00F74F49"/>
    <w:rsid w:val="00F77B8D"/>
    <w:rsid w:val="00F80D96"/>
    <w:rsid w:val="00F91A14"/>
    <w:rsid w:val="00FA3A0C"/>
    <w:rsid w:val="00FC5B70"/>
    <w:rsid w:val="00FF12D5"/>
    <w:rsid w:val="00FF39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3818CA"/>
  <w15:chartTrackingRefBased/>
  <w15:docId w15:val="{97789AFD-FD96-4870-9353-24DFD8D5EA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976F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362A1"/>
    <w:rPr>
      <w:color w:val="0000FF"/>
      <w:u w:val="single"/>
    </w:rPr>
  </w:style>
  <w:style w:type="paragraph" w:customStyle="1" w:styleId="Default">
    <w:name w:val="Default"/>
    <w:rsid w:val="0009287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D05502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E5D6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E5D6F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eading1Char">
    <w:name w:val="Heading 1 Char"/>
    <w:basedOn w:val="DefaultParagraphFont"/>
    <w:link w:val="Heading1"/>
    <w:uiPriority w:val="9"/>
    <w:rsid w:val="001976F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3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5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66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34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3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1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5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86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1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7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0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2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2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7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36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26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6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42" Type="http://schemas.openxmlformats.org/officeDocument/2006/relationships/image" Target="media/image37.png"/><Relationship Id="rId47" Type="http://schemas.openxmlformats.org/officeDocument/2006/relationships/image" Target="media/image42.png"/><Relationship Id="rId50" Type="http://schemas.openxmlformats.org/officeDocument/2006/relationships/image" Target="media/image45.png"/><Relationship Id="rId55" Type="http://schemas.openxmlformats.org/officeDocument/2006/relationships/image" Target="media/image50.png"/><Relationship Id="rId63" Type="http://schemas.openxmlformats.org/officeDocument/2006/relationships/image" Target="media/image58.png"/><Relationship Id="rId68" Type="http://schemas.openxmlformats.org/officeDocument/2006/relationships/image" Target="media/image63.png"/><Relationship Id="rId76" Type="http://schemas.openxmlformats.org/officeDocument/2006/relationships/image" Target="media/image71.png"/><Relationship Id="rId7" Type="http://schemas.openxmlformats.org/officeDocument/2006/relationships/image" Target="media/image2.png"/><Relationship Id="rId71" Type="http://schemas.openxmlformats.org/officeDocument/2006/relationships/image" Target="media/image66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9" Type="http://schemas.openxmlformats.org/officeDocument/2006/relationships/image" Target="media/image24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45" Type="http://schemas.openxmlformats.org/officeDocument/2006/relationships/image" Target="media/image40.png"/><Relationship Id="rId53" Type="http://schemas.openxmlformats.org/officeDocument/2006/relationships/image" Target="media/image48.png"/><Relationship Id="rId58" Type="http://schemas.openxmlformats.org/officeDocument/2006/relationships/image" Target="media/image53.png"/><Relationship Id="rId66" Type="http://schemas.openxmlformats.org/officeDocument/2006/relationships/image" Target="media/image61.png"/><Relationship Id="rId74" Type="http://schemas.openxmlformats.org/officeDocument/2006/relationships/image" Target="media/image69.png"/><Relationship Id="rId79" Type="http://schemas.openxmlformats.org/officeDocument/2006/relationships/image" Target="media/image74.png"/><Relationship Id="rId5" Type="http://schemas.openxmlformats.org/officeDocument/2006/relationships/webSettings" Target="webSettings.xml"/><Relationship Id="rId61" Type="http://schemas.openxmlformats.org/officeDocument/2006/relationships/image" Target="media/image56.png"/><Relationship Id="rId82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4" Type="http://schemas.openxmlformats.org/officeDocument/2006/relationships/image" Target="media/image39.jpeg"/><Relationship Id="rId52" Type="http://schemas.openxmlformats.org/officeDocument/2006/relationships/image" Target="media/image47.png"/><Relationship Id="rId60" Type="http://schemas.openxmlformats.org/officeDocument/2006/relationships/image" Target="media/image55.png"/><Relationship Id="rId65" Type="http://schemas.openxmlformats.org/officeDocument/2006/relationships/image" Target="media/image60.png"/><Relationship Id="rId73" Type="http://schemas.openxmlformats.org/officeDocument/2006/relationships/image" Target="media/image68.png"/><Relationship Id="rId78" Type="http://schemas.openxmlformats.org/officeDocument/2006/relationships/image" Target="media/image73.png"/><Relationship Id="rId8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image" Target="media/image38.png"/><Relationship Id="rId48" Type="http://schemas.openxmlformats.org/officeDocument/2006/relationships/image" Target="media/image43.png"/><Relationship Id="rId56" Type="http://schemas.openxmlformats.org/officeDocument/2006/relationships/image" Target="media/image51.png"/><Relationship Id="rId64" Type="http://schemas.openxmlformats.org/officeDocument/2006/relationships/image" Target="media/image59.png"/><Relationship Id="rId69" Type="http://schemas.openxmlformats.org/officeDocument/2006/relationships/image" Target="media/image64.png"/><Relationship Id="rId77" Type="http://schemas.openxmlformats.org/officeDocument/2006/relationships/image" Target="media/image72.png"/><Relationship Id="rId8" Type="http://schemas.openxmlformats.org/officeDocument/2006/relationships/image" Target="media/image3.png"/><Relationship Id="rId51" Type="http://schemas.openxmlformats.org/officeDocument/2006/relationships/image" Target="media/image46.png"/><Relationship Id="rId72" Type="http://schemas.openxmlformats.org/officeDocument/2006/relationships/image" Target="media/image67.png"/><Relationship Id="rId80" Type="http://schemas.openxmlformats.org/officeDocument/2006/relationships/image" Target="media/image75.png"/><Relationship Id="rId3" Type="http://schemas.openxmlformats.org/officeDocument/2006/relationships/styles" Target="style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46" Type="http://schemas.openxmlformats.org/officeDocument/2006/relationships/image" Target="media/image41.png"/><Relationship Id="rId59" Type="http://schemas.openxmlformats.org/officeDocument/2006/relationships/image" Target="media/image54.png"/><Relationship Id="rId67" Type="http://schemas.openxmlformats.org/officeDocument/2006/relationships/image" Target="media/image62.png"/><Relationship Id="rId20" Type="http://schemas.openxmlformats.org/officeDocument/2006/relationships/image" Target="media/image15.png"/><Relationship Id="rId41" Type="http://schemas.openxmlformats.org/officeDocument/2006/relationships/image" Target="media/image36.png"/><Relationship Id="rId54" Type="http://schemas.openxmlformats.org/officeDocument/2006/relationships/image" Target="media/image49.png"/><Relationship Id="rId62" Type="http://schemas.openxmlformats.org/officeDocument/2006/relationships/image" Target="media/image57.png"/><Relationship Id="rId70" Type="http://schemas.openxmlformats.org/officeDocument/2006/relationships/image" Target="media/image65.png"/><Relationship Id="rId75" Type="http://schemas.openxmlformats.org/officeDocument/2006/relationships/image" Target="media/image70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49" Type="http://schemas.openxmlformats.org/officeDocument/2006/relationships/image" Target="media/image44.png"/><Relationship Id="rId57" Type="http://schemas.openxmlformats.org/officeDocument/2006/relationships/image" Target="media/image5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BABFE5-FAF8-4824-A43E-3E93550A15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</TotalTime>
  <Pages>29</Pages>
  <Words>1168</Words>
  <Characters>6661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Neha Jethani</cp:lastModifiedBy>
  <cp:revision>76</cp:revision>
  <dcterms:created xsi:type="dcterms:W3CDTF">2017-11-13T07:44:00Z</dcterms:created>
  <dcterms:modified xsi:type="dcterms:W3CDTF">2017-12-11T23:01:00Z</dcterms:modified>
</cp:coreProperties>
</file>